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4D7A46" w:rsidRDefault="0093639A" w:rsidP="0093639A">
      <w:pPr>
        <w:pStyle w:val="Heading1"/>
        <w:jc w:val="center"/>
        <w:rPr>
          <w:rFonts w:ascii="Times New Roman" w:hAnsi="Times New Roman"/>
        </w:rPr>
      </w:pPr>
      <w:r w:rsidRPr="004D7A46">
        <w:rPr>
          <w:rFonts w:ascii="Times New Roman" w:hAnsi="Times New Roman"/>
        </w:rPr>
        <w:t>Bemidji State University</w:t>
      </w:r>
    </w:p>
    <w:p w14:paraId="065D66F4" w14:textId="77777777" w:rsidR="00E00D8A" w:rsidRPr="004D7A46" w:rsidRDefault="00E00D8A" w:rsidP="00E00D8A">
      <w:pPr>
        <w:jc w:val="center"/>
        <w:rPr>
          <w:b/>
          <w:sz w:val="32"/>
          <w:szCs w:val="32"/>
        </w:rPr>
      </w:pPr>
      <w:r w:rsidRPr="004D7A46">
        <w:rPr>
          <w:b/>
          <w:sz w:val="32"/>
          <w:szCs w:val="32"/>
        </w:rPr>
        <w:t xml:space="preserve">Professional Education Plan </w:t>
      </w:r>
      <w:proofErr w:type="gramStart"/>
      <w:r w:rsidRPr="004D7A46">
        <w:rPr>
          <w:b/>
          <w:sz w:val="32"/>
          <w:szCs w:val="32"/>
        </w:rPr>
        <w:t>of</w:t>
      </w:r>
      <w:proofErr w:type="gramEnd"/>
      <w:r w:rsidRPr="004D7A46">
        <w:rPr>
          <w:b/>
          <w:sz w:val="32"/>
          <w:szCs w:val="32"/>
        </w:rPr>
        <w:t xml:space="preserve"> Study</w:t>
      </w:r>
    </w:p>
    <w:p w14:paraId="0D012A84" w14:textId="4EDB8D11" w:rsidR="0093639A" w:rsidRPr="004D7A46" w:rsidRDefault="0093639A" w:rsidP="0093639A">
      <w:pPr>
        <w:jc w:val="center"/>
        <w:rPr>
          <w:i/>
          <w:sz w:val="28"/>
          <w:szCs w:val="28"/>
        </w:rPr>
      </w:pPr>
      <w:r w:rsidRPr="004D7A46">
        <w:rPr>
          <w:sz w:val="28"/>
          <w:szCs w:val="28"/>
        </w:rPr>
        <w:t xml:space="preserve">License: </w:t>
      </w:r>
      <w:r w:rsidR="009E5B45" w:rsidRPr="004D7A46">
        <w:rPr>
          <w:i/>
          <w:sz w:val="28"/>
          <w:szCs w:val="28"/>
        </w:rPr>
        <w:t>Instrumental &amp; Classroom Music</w:t>
      </w:r>
      <w:r w:rsidR="00A81BE2" w:rsidRPr="004D7A46">
        <w:rPr>
          <w:i/>
          <w:sz w:val="28"/>
          <w:szCs w:val="28"/>
        </w:rPr>
        <w:t xml:space="preserve"> (K-</w:t>
      </w:r>
      <w:r w:rsidR="009F5BCB" w:rsidRPr="004D7A46">
        <w:rPr>
          <w:i/>
          <w:sz w:val="28"/>
          <w:szCs w:val="28"/>
        </w:rPr>
        <w:t>12</w:t>
      </w:r>
      <w:r w:rsidR="00A81BE2" w:rsidRPr="004D7A46">
        <w:rPr>
          <w:i/>
          <w:sz w:val="28"/>
          <w:szCs w:val="28"/>
        </w:rPr>
        <w:t>)</w:t>
      </w:r>
    </w:p>
    <w:p w14:paraId="00C8C6CD" w14:textId="77777777" w:rsidR="0093639A" w:rsidRPr="004D7A46" w:rsidRDefault="0093639A" w:rsidP="0093639A">
      <w:pPr>
        <w:jc w:val="center"/>
      </w:pPr>
    </w:p>
    <w:p w14:paraId="5F7D4525" w14:textId="6F9101B8" w:rsidR="00E54D7F" w:rsidRPr="004D7A46" w:rsidRDefault="0093639A" w:rsidP="00E00D8A">
      <w:pPr>
        <w:rPr>
          <w:bCs/>
        </w:rPr>
      </w:pPr>
      <w:r w:rsidRPr="004D7A46">
        <w:rPr>
          <w:b/>
        </w:rPr>
        <w:t>Name:</w:t>
      </w:r>
      <w:r w:rsidRPr="004D7A46">
        <w:rPr>
          <w:b/>
        </w:rPr>
        <w:tab/>
      </w:r>
      <w:r w:rsidRPr="004D7A46">
        <w:rPr>
          <w:bCs/>
        </w:rPr>
        <w:tab/>
      </w:r>
      <w:r w:rsidRPr="004D7A46">
        <w:rPr>
          <w:bCs/>
        </w:rPr>
        <w:tab/>
      </w:r>
      <w:r w:rsidRPr="004D7A46">
        <w:rPr>
          <w:bCs/>
        </w:rPr>
        <w:tab/>
      </w:r>
      <w:r w:rsidRPr="004D7A46">
        <w:rPr>
          <w:bCs/>
        </w:rPr>
        <w:tab/>
      </w:r>
      <w:r w:rsidRPr="004D7A46">
        <w:rPr>
          <w:bCs/>
        </w:rPr>
        <w:tab/>
      </w:r>
      <w:r w:rsidRPr="004D7A46">
        <w:rPr>
          <w:bCs/>
        </w:rPr>
        <w:tab/>
      </w:r>
      <w:r w:rsidRPr="004D7A46">
        <w:rPr>
          <w:bCs/>
        </w:rPr>
        <w:tab/>
      </w:r>
      <w:r w:rsidRPr="004D7A46">
        <w:rPr>
          <w:b/>
        </w:rPr>
        <w:t>ID Number:</w:t>
      </w:r>
      <w:r w:rsidRPr="004D7A46">
        <w:rPr>
          <w:bCs/>
        </w:rPr>
        <w:tab/>
        <w:t xml:space="preserve">  </w:t>
      </w:r>
    </w:p>
    <w:p w14:paraId="63CABCBC" w14:textId="058F72D3" w:rsidR="00E00D8A" w:rsidRPr="004D7A46" w:rsidRDefault="00E00D8A" w:rsidP="00E00D8A">
      <w:pPr>
        <w:rPr>
          <w:b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9E6505" w:rsidRPr="004D7A46" w14:paraId="315C4FDD" w14:textId="77777777" w:rsidTr="002F7086">
        <w:trPr>
          <w:trHeight w:val="95"/>
        </w:trPr>
        <w:tc>
          <w:tcPr>
            <w:tcW w:w="11088" w:type="dxa"/>
            <w:gridSpan w:val="5"/>
          </w:tcPr>
          <w:p w14:paraId="49112243" w14:textId="77777777" w:rsidR="009E6505" w:rsidRPr="004D7A46" w:rsidRDefault="009E6505" w:rsidP="002F7086">
            <w:r w:rsidRPr="004D7A46">
              <w:rPr>
                <w:b/>
                <w:i/>
              </w:rPr>
              <w:t xml:space="preserve">I. Complete </w:t>
            </w:r>
            <w:proofErr w:type="gramStart"/>
            <w:r w:rsidRPr="004D7A46">
              <w:rPr>
                <w:b/>
                <w:i/>
                <w:u w:val="single"/>
              </w:rPr>
              <w:t>all</w:t>
            </w:r>
            <w:r w:rsidRPr="004D7A46">
              <w:rPr>
                <w:b/>
                <w:i/>
              </w:rPr>
              <w:t xml:space="preserve"> of</w:t>
            </w:r>
            <w:proofErr w:type="gramEnd"/>
            <w:r w:rsidRPr="004D7A46">
              <w:rPr>
                <w:b/>
                <w:i/>
              </w:rPr>
              <w:t xml:space="preserve"> the following Professional Education Standards of Effective Practice (SEP) Courses.</w:t>
            </w:r>
          </w:p>
        </w:tc>
      </w:tr>
      <w:tr w:rsidR="009E6505" w:rsidRPr="004D7A46" w14:paraId="52AE1F56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3D709DDD" w14:textId="77777777" w:rsidR="009E6505" w:rsidRPr="004D7A46" w:rsidRDefault="009E6505" w:rsidP="002F7086">
            <w:pPr>
              <w:rPr>
                <w:i/>
                <w:sz w:val="20"/>
                <w:szCs w:val="20"/>
              </w:rPr>
            </w:pPr>
            <w:r w:rsidRPr="004D7A4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464F331" w14:textId="2CAA7891" w:rsidR="009E6505" w:rsidRPr="004D7A46" w:rsidRDefault="009E6505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FD2525A" w14:textId="77777777" w:rsidR="009E6505" w:rsidRPr="004D7A46" w:rsidRDefault="009E6505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 xml:space="preserve">Complete this section </w:t>
            </w:r>
            <w:r w:rsidRPr="004D7A46">
              <w:rPr>
                <w:b/>
                <w:bCs/>
                <w:i/>
                <w:sz w:val="20"/>
                <w:szCs w:val="20"/>
              </w:rPr>
              <w:t>ONLY</w:t>
            </w:r>
            <w:r w:rsidRPr="004D7A46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9E6505" w:rsidRPr="004D7A46" w14:paraId="1E70D36F" w14:textId="77777777" w:rsidTr="002F7086">
        <w:trPr>
          <w:trHeight w:val="95"/>
        </w:trPr>
        <w:tc>
          <w:tcPr>
            <w:tcW w:w="5688" w:type="dxa"/>
            <w:vMerge/>
          </w:tcPr>
          <w:p w14:paraId="7CF4FB82" w14:textId="77777777" w:rsidR="009E6505" w:rsidRPr="004D7A46" w:rsidRDefault="009E6505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D619F30" w14:textId="77777777" w:rsidR="009E6505" w:rsidRPr="004D7A46" w:rsidRDefault="009E6505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524E31C" w14:textId="77777777" w:rsidR="009E6505" w:rsidRPr="004D7A46" w:rsidRDefault="009E6505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296782" w14:textId="77777777" w:rsidR="009E6505" w:rsidRPr="004D7A46" w:rsidRDefault="009E6505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674EB3A" w14:textId="77777777" w:rsidR="009E6505" w:rsidRPr="004D7A46" w:rsidRDefault="009E6505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9E6505" w:rsidRPr="004D7A46" w14:paraId="7080229D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96C081D" w14:textId="77777777" w:rsidR="009E6505" w:rsidRPr="004D7A46" w:rsidRDefault="009E6505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B90DCC" w:rsidRPr="004D7A46" w14:paraId="57DA7CD0" w14:textId="77777777" w:rsidTr="002F7086">
        <w:trPr>
          <w:trHeight w:val="460"/>
        </w:trPr>
        <w:tc>
          <w:tcPr>
            <w:tcW w:w="5688" w:type="dxa"/>
          </w:tcPr>
          <w:p w14:paraId="77AB75D3" w14:textId="77777777" w:rsidR="00B90DCC" w:rsidRPr="004D7A46" w:rsidRDefault="00B90DCC" w:rsidP="00B90DCC">
            <w:r w:rsidRPr="004D7A46">
              <w:t>ED 3100 Intro. to the Foundations of Education (3 cr.)</w:t>
            </w:r>
          </w:p>
          <w:p w14:paraId="7EBCD851" w14:textId="63812AB4" w:rsidR="00B90DCC" w:rsidRPr="004D7A46" w:rsidRDefault="00B90DCC" w:rsidP="00B90DCC">
            <w:pPr>
              <w:spacing w:line="360" w:lineRule="auto"/>
            </w:pPr>
            <w:r w:rsidRPr="004D7A4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DC3A239" w14:textId="45F074CB" w:rsidR="00B90DCC" w:rsidRPr="004D7A46" w:rsidRDefault="00B90DCC" w:rsidP="00B90DCC"/>
        </w:tc>
        <w:tc>
          <w:tcPr>
            <w:tcW w:w="810" w:type="dxa"/>
          </w:tcPr>
          <w:p w14:paraId="453335DB" w14:textId="5A77EDF3" w:rsidR="00B90DCC" w:rsidRPr="004D7A46" w:rsidRDefault="00B90DCC" w:rsidP="00B90DCC"/>
        </w:tc>
        <w:tc>
          <w:tcPr>
            <w:tcW w:w="1800" w:type="dxa"/>
          </w:tcPr>
          <w:p w14:paraId="58A5E188" w14:textId="77777777" w:rsidR="00B90DCC" w:rsidRPr="004D7A46" w:rsidRDefault="00B90DCC" w:rsidP="00B90DCC"/>
        </w:tc>
        <w:tc>
          <w:tcPr>
            <w:tcW w:w="1710" w:type="dxa"/>
          </w:tcPr>
          <w:p w14:paraId="6ECA097A" w14:textId="77777777" w:rsidR="00B90DCC" w:rsidRPr="004D7A46" w:rsidRDefault="00B90DCC" w:rsidP="00B90DCC"/>
        </w:tc>
      </w:tr>
      <w:tr w:rsidR="00B90DCC" w:rsidRPr="004D7A46" w14:paraId="714AF84A" w14:textId="77777777" w:rsidTr="002F7086">
        <w:trPr>
          <w:trHeight w:val="444"/>
        </w:trPr>
        <w:tc>
          <w:tcPr>
            <w:tcW w:w="5688" w:type="dxa"/>
          </w:tcPr>
          <w:p w14:paraId="73F31C30" w14:textId="77777777" w:rsidR="00B90DCC" w:rsidRPr="004D7A46" w:rsidRDefault="00B90DCC" w:rsidP="00B90DCC">
            <w:pPr>
              <w:spacing w:line="360" w:lineRule="auto"/>
            </w:pPr>
            <w:r w:rsidRPr="004D7A46">
              <w:t>ED 3110 Educational Psychology (3 credits)</w:t>
            </w:r>
          </w:p>
        </w:tc>
        <w:tc>
          <w:tcPr>
            <w:tcW w:w="1080" w:type="dxa"/>
          </w:tcPr>
          <w:p w14:paraId="508D5B77" w14:textId="629984E0" w:rsidR="00B90DCC" w:rsidRPr="004D7A46" w:rsidRDefault="00B90DCC" w:rsidP="00B90DCC"/>
        </w:tc>
        <w:tc>
          <w:tcPr>
            <w:tcW w:w="810" w:type="dxa"/>
          </w:tcPr>
          <w:p w14:paraId="59FAD226" w14:textId="34BD70B4" w:rsidR="00B90DCC" w:rsidRPr="004D7A46" w:rsidRDefault="00B90DCC" w:rsidP="00B90DCC"/>
        </w:tc>
        <w:tc>
          <w:tcPr>
            <w:tcW w:w="1800" w:type="dxa"/>
          </w:tcPr>
          <w:p w14:paraId="065CE78E" w14:textId="77777777" w:rsidR="00B90DCC" w:rsidRPr="004D7A46" w:rsidRDefault="00B90DCC" w:rsidP="00B90DCC"/>
        </w:tc>
        <w:tc>
          <w:tcPr>
            <w:tcW w:w="1710" w:type="dxa"/>
          </w:tcPr>
          <w:p w14:paraId="352BEDB5" w14:textId="77777777" w:rsidR="00B90DCC" w:rsidRPr="004D7A46" w:rsidRDefault="00B90DCC" w:rsidP="00B90DCC"/>
        </w:tc>
      </w:tr>
      <w:tr w:rsidR="009235E9" w:rsidRPr="004D7A46" w14:paraId="4968BA3E" w14:textId="77777777" w:rsidTr="002F7086">
        <w:trPr>
          <w:trHeight w:val="444"/>
        </w:trPr>
        <w:tc>
          <w:tcPr>
            <w:tcW w:w="5688" w:type="dxa"/>
          </w:tcPr>
          <w:p w14:paraId="64243048" w14:textId="08DC9560" w:rsidR="009235E9" w:rsidRPr="004D7A46" w:rsidRDefault="009235E9" w:rsidP="009235E9">
            <w:pPr>
              <w:spacing w:line="360" w:lineRule="auto"/>
            </w:pPr>
            <w:r w:rsidRPr="004D7A46">
              <w:t>ED 3140 Human Diversity &amp; Educational Equity (3 cr.)</w:t>
            </w:r>
          </w:p>
        </w:tc>
        <w:tc>
          <w:tcPr>
            <w:tcW w:w="1080" w:type="dxa"/>
          </w:tcPr>
          <w:p w14:paraId="5B5D2EAB" w14:textId="20513ECB" w:rsidR="009235E9" w:rsidRPr="004D7A46" w:rsidRDefault="009235E9" w:rsidP="009235E9"/>
        </w:tc>
        <w:tc>
          <w:tcPr>
            <w:tcW w:w="810" w:type="dxa"/>
          </w:tcPr>
          <w:p w14:paraId="20D44145" w14:textId="368B7D43" w:rsidR="009235E9" w:rsidRPr="004D7A46" w:rsidRDefault="009235E9" w:rsidP="009235E9"/>
        </w:tc>
        <w:tc>
          <w:tcPr>
            <w:tcW w:w="1800" w:type="dxa"/>
          </w:tcPr>
          <w:p w14:paraId="09D8C42B" w14:textId="77777777" w:rsidR="009235E9" w:rsidRPr="004D7A46" w:rsidRDefault="009235E9" w:rsidP="009235E9"/>
        </w:tc>
        <w:tc>
          <w:tcPr>
            <w:tcW w:w="1710" w:type="dxa"/>
          </w:tcPr>
          <w:p w14:paraId="5BEA5FC4" w14:textId="77777777" w:rsidR="009235E9" w:rsidRPr="004D7A46" w:rsidRDefault="009235E9" w:rsidP="009235E9"/>
        </w:tc>
      </w:tr>
      <w:tr w:rsidR="009235E9" w:rsidRPr="004D7A46" w14:paraId="5B9B519D" w14:textId="77777777" w:rsidTr="002F7086">
        <w:trPr>
          <w:trHeight w:val="206"/>
        </w:trPr>
        <w:tc>
          <w:tcPr>
            <w:tcW w:w="5688" w:type="dxa"/>
          </w:tcPr>
          <w:p w14:paraId="76416884" w14:textId="77777777" w:rsidR="009235E9" w:rsidRPr="004D7A46" w:rsidRDefault="009235E9" w:rsidP="009235E9">
            <w:r w:rsidRPr="004D7A46">
              <w:t>ED 3350 Principles &amp; Strategies of Teaching (3 credits)</w:t>
            </w:r>
          </w:p>
          <w:p w14:paraId="51BDC6C5" w14:textId="465384C4" w:rsidR="009235E9" w:rsidRPr="004D7A46" w:rsidRDefault="009235E9" w:rsidP="009235E9">
            <w:pPr>
              <w:spacing w:line="360" w:lineRule="auto"/>
            </w:pPr>
            <w:r w:rsidRPr="004D7A4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87F6322" w14:textId="67E2C836" w:rsidR="009235E9" w:rsidRPr="004D7A46" w:rsidRDefault="009235E9" w:rsidP="009235E9"/>
        </w:tc>
        <w:tc>
          <w:tcPr>
            <w:tcW w:w="810" w:type="dxa"/>
          </w:tcPr>
          <w:p w14:paraId="4A0AFAF3" w14:textId="56AD0797" w:rsidR="009235E9" w:rsidRPr="004D7A46" w:rsidRDefault="009235E9" w:rsidP="009235E9"/>
        </w:tc>
        <w:tc>
          <w:tcPr>
            <w:tcW w:w="1800" w:type="dxa"/>
          </w:tcPr>
          <w:p w14:paraId="224A0FD3" w14:textId="77777777" w:rsidR="009235E9" w:rsidRPr="004D7A46" w:rsidRDefault="009235E9" w:rsidP="009235E9"/>
        </w:tc>
        <w:tc>
          <w:tcPr>
            <w:tcW w:w="1710" w:type="dxa"/>
          </w:tcPr>
          <w:p w14:paraId="0E4DD970" w14:textId="77777777" w:rsidR="009235E9" w:rsidRPr="004D7A46" w:rsidRDefault="009235E9" w:rsidP="009235E9"/>
        </w:tc>
      </w:tr>
      <w:tr w:rsidR="009235E9" w:rsidRPr="004D7A46" w14:paraId="588AE67A" w14:textId="77777777" w:rsidTr="002F7086">
        <w:trPr>
          <w:trHeight w:val="444"/>
        </w:trPr>
        <w:tc>
          <w:tcPr>
            <w:tcW w:w="5688" w:type="dxa"/>
          </w:tcPr>
          <w:p w14:paraId="7096C927" w14:textId="1AEA44C6" w:rsidR="009235E9" w:rsidRPr="004D7A46" w:rsidRDefault="009235E9" w:rsidP="009235E9">
            <w:pPr>
              <w:spacing w:line="360" w:lineRule="auto"/>
            </w:pPr>
            <w:r w:rsidRPr="004D7A46">
              <w:t>ED 3780 Inclusive Teaching &amp; Classrooms (3 credits)</w:t>
            </w:r>
          </w:p>
        </w:tc>
        <w:tc>
          <w:tcPr>
            <w:tcW w:w="1080" w:type="dxa"/>
          </w:tcPr>
          <w:p w14:paraId="63AFC431" w14:textId="0227B0FD" w:rsidR="009235E9" w:rsidRPr="004D7A46" w:rsidRDefault="009235E9" w:rsidP="009235E9"/>
        </w:tc>
        <w:tc>
          <w:tcPr>
            <w:tcW w:w="810" w:type="dxa"/>
          </w:tcPr>
          <w:p w14:paraId="690682B6" w14:textId="77777777" w:rsidR="009235E9" w:rsidRPr="004D7A46" w:rsidRDefault="009235E9" w:rsidP="009235E9"/>
        </w:tc>
        <w:tc>
          <w:tcPr>
            <w:tcW w:w="1800" w:type="dxa"/>
          </w:tcPr>
          <w:p w14:paraId="39D16412" w14:textId="77777777" w:rsidR="009235E9" w:rsidRPr="004D7A46" w:rsidRDefault="009235E9" w:rsidP="009235E9"/>
        </w:tc>
        <w:tc>
          <w:tcPr>
            <w:tcW w:w="1710" w:type="dxa"/>
          </w:tcPr>
          <w:p w14:paraId="30F8EC38" w14:textId="77777777" w:rsidR="009235E9" w:rsidRPr="004D7A46" w:rsidRDefault="009235E9" w:rsidP="009235E9"/>
        </w:tc>
      </w:tr>
      <w:tr w:rsidR="00B90DCC" w:rsidRPr="004D7A46" w14:paraId="1ACAA134" w14:textId="77777777" w:rsidTr="002F7086">
        <w:trPr>
          <w:trHeight w:val="444"/>
        </w:trPr>
        <w:tc>
          <w:tcPr>
            <w:tcW w:w="5688" w:type="dxa"/>
          </w:tcPr>
          <w:p w14:paraId="59CA377E" w14:textId="5D7298DC" w:rsidR="00B90DCC" w:rsidRPr="004D7A46" w:rsidRDefault="00B90DCC" w:rsidP="00B90DCC">
            <w:pPr>
              <w:spacing w:line="360" w:lineRule="auto"/>
            </w:pPr>
            <w:r w:rsidRPr="004D7A46">
              <w:t>ED 4799 The Professional Teacher (1 credit)</w:t>
            </w:r>
          </w:p>
        </w:tc>
        <w:tc>
          <w:tcPr>
            <w:tcW w:w="1080" w:type="dxa"/>
          </w:tcPr>
          <w:p w14:paraId="3DBFBB2F" w14:textId="53E0198E" w:rsidR="00B90DCC" w:rsidRPr="004D7A46" w:rsidRDefault="00B90DCC" w:rsidP="00B90DCC"/>
        </w:tc>
        <w:tc>
          <w:tcPr>
            <w:tcW w:w="810" w:type="dxa"/>
          </w:tcPr>
          <w:p w14:paraId="7F7CCED1" w14:textId="77777777" w:rsidR="00B90DCC" w:rsidRPr="004D7A46" w:rsidRDefault="00B90DCC" w:rsidP="00B90DCC"/>
        </w:tc>
        <w:tc>
          <w:tcPr>
            <w:tcW w:w="1800" w:type="dxa"/>
          </w:tcPr>
          <w:p w14:paraId="72171279" w14:textId="77777777" w:rsidR="00B90DCC" w:rsidRPr="004D7A46" w:rsidRDefault="00B90DCC" w:rsidP="00B90DCC"/>
        </w:tc>
        <w:tc>
          <w:tcPr>
            <w:tcW w:w="1710" w:type="dxa"/>
          </w:tcPr>
          <w:p w14:paraId="7A2C912F" w14:textId="77777777" w:rsidR="00B90DCC" w:rsidRPr="004D7A46" w:rsidRDefault="00B90DCC" w:rsidP="00B90DCC"/>
        </w:tc>
      </w:tr>
      <w:tr w:rsidR="00B90DCC" w:rsidRPr="004D7A46" w14:paraId="45A78A50" w14:textId="77777777" w:rsidTr="002F7086">
        <w:trPr>
          <w:trHeight w:val="444"/>
        </w:trPr>
        <w:tc>
          <w:tcPr>
            <w:tcW w:w="5688" w:type="dxa"/>
          </w:tcPr>
          <w:p w14:paraId="61C71DDB" w14:textId="77777777" w:rsidR="00B90DCC" w:rsidRPr="004D7A46" w:rsidRDefault="00B90DCC" w:rsidP="00B90DCC">
            <w:r w:rsidRPr="004D7A46">
              <w:t>ED 4737 Content Area Reading (3 credits)</w:t>
            </w:r>
          </w:p>
          <w:p w14:paraId="42E3B28F" w14:textId="2ED14987" w:rsidR="00B90DCC" w:rsidRPr="004D7A46" w:rsidRDefault="00B90DCC" w:rsidP="00B90DCC">
            <w:pPr>
              <w:spacing w:line="360" w:lineRule="auto"/>
            </w:pPr>
            <w:r w:rsidRPr="004D7A4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445FE27" w14:textId="57414C61" w:rsidR="00B90DCC" w:rsidRPr="004D7A46" w:rsidRDefault="00B90DCC" w:rsidP="00B90DCC"/>
        </w:tc>
        <w:tc>
          <w:tcPr>
            <w:tcW w:w="810" w:type="dxa"/>
          </w:tcPr>
          <w:p w14:paraId="7C33EEB6" w14:textId="77777777" w:rsidR="00B90DCC" w:rsidRPr="004D7A46" w:rsidRDefault="00B90DCC" w:rsidP="00B90DCC"/>
        </w:tc>
        <w:tc>
          <w:tcPr>
            <w:tcW w:w="1800" w:type="dxa"/>
          </w:tcPr>
          <w:p w14:paraId="6F59C66F" w14:textId="77777777" w:rsidR="00B90DCC" w:rsidRPr="004D7A46" w:rsidRDefault="00B90DCC" w:rsidP="00B90DCC"/>
        </w:tc>
        <w:tc>
          <w:tcPr>
            <w:tcW w:w="1710" w:type="dxa"/>
          </w:tcPr>
          <w:p w14:paraId="621E7626" w14:textId="77777777" w:rsidR="00B90DCC" w:rsidRPr="004D7A46" w:rsidRDefault="00B90DCC" w:rsidP="00B90DCC"/>
        </w:tc>
      </w:tr>
      <w:tr w:rsidR="00B90DCC" w:rsidRPr="004D7A46" w14:paraId="485AF450" w14:textId="77777777" w:rsidTr="002F7086">
        <w:trPr>
          <w:trHeight w:val="260"/>
        </w:trPr>
        <w:tc>
          <w:tcPr>
            <w:tcW w:w="5688" w:type="dxa"/>
          </w:tcPr>
          <w:p w14:paraId="7E19DF56" w14:textId="60DFC2C2" w:rsidR="00B90DCC" w:rsidRPr="004D7A46" w:rsidRDefault="00B90DCC" w:rsidP="00B90DCC">
            <w:r w:rsidRPr="004D7A46">
              <w:t>ED 4830 Student Teaching: Secondary (12 cr.)</w:t>
            </w:r>
          </w:p>
          <w:p w14:paraId="3B023737" w14:textId="5863C681" w:rsidR="00B90DCC" w:rsidRPr="004D7A46" w:rsidRDefault="00B90DCC" w:rsidP="00B90DCC">
            <w:pPr>
              <w:spacing w:line="360" w:lineRule="auto"/>
              <w:rPr>
                <w:i/>
                <w:iCs/>
              </w:rPr>
            </w:pPr>
            <w:r w:rsidRPr="004D7A46">
              <w:rPr>
                <w:i/>
                <w:iCs/>
              </w:rPr>
              <w:t>*15 weeks of full-time student teaching*</w:t>
            </w:r>
          </w:p>
        </w:tc>
        <w:tc>
          <w:tcPr>
            <w:tcW w:w="1080" w:type="dxa"/>
          </w:tcPr>
          <w:p w14:paraId="5F0CFF90" w14:textId="7F1BFF60" w:rsidR="00B90DCC" w:rsidRPr="004D7A46" w:rsidRDefault="00B90DCC" w:rsidP="00B90DCC"/>
        </w:tc>
        <w:tc>
          <w:tcPr>
            <w:tcW w:w="810" w:type="dxa"/>
          </w:tcPr>
          <w:p w14:paraId="10B51533" w14:textId="77777777" w:rsidR="00B90DCC" w:rsidRPr="004D7A46" w:rsidRDefault="00B90DCC" w:rsidP="00B90DCC"/>
        </w:tc>
        <w:tc>
          <w:tcPr>
            <w:tcW w:w="1800" w:type="dxa"/>
          </w:tcPr>
          <w:p w14:paraId="0DFB0FDC" w14:textId="77777777" w:rsidR="00B90DCC" w:rsidRPr="004D7A46" w:rsidRDefault="00B90DCC" w:rsidP="00B90DCC"/>
        </w:tc>
        <w:tc>
          <w:tcPr>
            <w:tcW w:w="1710" w:type="dxa"/>
          </w:tcPr>
          <w:p w14:paraId="739C2597" w14:textId="77777777" w:rsidR="00B90DCC" w:rsidRPr="004D7A46" w:rsidRDefault="00B90DCC" w:rsidP="00B90DCC"/>
        </w:tc>
      </w:tr>
    </w:tbl>
    <w:p w14:paraId="6B34C471" w14:textId="6261214E" w:rsidR="00B25E44" w:rsidRPr="004D7A46" w:rsidRDefault="00B25E44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74040" w:rsidRPr="004D7A46" w14:paraId="0E86EA51" w14:textId="77777777" w:rsidTr="002F7086">
        <w:trPr>
          <w:trHeight w:val="95"/>
        </w:trPr>
        <w:tc>
          <w:tcPr>
            <w:tcW w:w="11088" w:type="dxa"/>
            <w:gridSpan w:val="5"/>
          </w:tcPr>
          <w:p w14:paraId="63F6CF98" w14:textId="24B29494" w:rsidR="00F74040" w:rsidRPr="004D7A46" w:rsidRDefault="00F74040" w:rsidP="002F7086">
            <w:r w:rsidRPr="004D7A46">
              <w:rPr>
                <w:b/>
                <w:i/>
              </w:rPr>
              <w:t>II. Complete the following course</w:t>
            </w:r>
            <w:r w:rsidR="002A6EC0" w:rsidRPr="004D7A46">
              <w:rPr>
                <w:b/>
                <w:i/>
              </w:rPr>
              <w:t xml:space="preserve"> </w:t>
            </w:r>
            <w:r w:rsidR="002A6EC0" w:rsidRPr="004D7A46">
              <w:rPr>
                <w:b/>
                <w:i/>
                <w:u w:val="single"/>
              </w:rPr>
              <w:t>(Required 7 Times)</w:t>
            </w:r>
            <w:r w:rsidR="00462A86" w:rsidRPr="004D7A46">
              <w:rPr>
                <w:b/>
                <w:i/>
              </w:rPr>
              <w:t>.</w:t>
            </w:r>
          </w:p>
        </w:tc>
      </w:tr>
      <w:tr w:rsidR="00F74040" w:rsidRPr="004D7A46" w14:paraId="5DB35489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68D7CEB6" w14:textId="77777777" w:rsidR="00F74040" w:rsidRPr="004D7A46" w:rsidRDefault="00F74040" w:rsidP="002F7086">
            <w:pPr>
              <w:rPr>
                <w:i/>
                <w:sz w:val="20"/>
                <w:szCs w:val="20"/>
              </w:rPr>
            </w:pPr>
            <w:r w:rsidRPr="004D7A4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A21F92E" w14:textId="77777777" w:rsidR="00F74040" w:rsidRPr="004D7A46" w:rsidRDefault="00F74040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461241D" w14:textId="77777777" w:rsidR="00F74040" w:rsidRPr="004D7A46" w:rsidRDefault="00F74040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 xml:space="preserve">Complete this section </w:t>
            </w:r>
            <w:r w:rsidRPr="004D7A46">
              <w:rPr>
                <w:b/>
                <w:bCs/>
                <w:i/>
                <w:sz w:val="20"/>
                <w:szCs w:val="20"/>
              </w:rPr>
              <w:t>ONLY</w:t>
            </w:r>
            <w:r w:rsidRPr="004D7A46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4040" w:rsidRPr="004D7A46" w14:paraId="69B4C4D0" w14:textId="77777777" w:rsidTr="002F7086">
        <w:trPr>
          <w:trHeight w:val="95"/>
        </w:trPr>
        <w:tc>
          <w:tcPr>
            <w:tcW w:w="5688" w:type="dxa"/>
            <w:vMerge/>
          </w:tcPr>
          <w:p w14:paraId="43BEEA1B" w14:textId="77777777" w:rsidR="00F74040" w:rsidRPr="004D7A46" w:rsidRDefault="00F74040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0E27DB96" w14:textId="77777777" w:rsidR="00F74040" w:rsidRPr="004D7A46" w:rsidRDefault="00F74040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A1FD1CD" w14:textId="77777777" w:rsidR="00F74040" w:rsidRPr="004D7A46" w:rsidRDefault="00F74040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1C063D1" w14:textId="77777777" w:rsidR="00F74040" w:rsidRPr="004D7A46" w:rsidRDefault="00F74040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CC20132" w14:textId="77777777" w:rsidR="00F74040" w:rsidRPr="004D7A46" w:rsidRDefault="00F74040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4040" w:rsidRPr="004D7A46" w14:paraId="33266E55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6EF3DE5" w14:textId="77777777" w:rsidR="00F74040" w:rsidRPr="004D7A46" w:rsidRDefault="00F74040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7B7459" w:rsidRPr="004D7A46" w14:paraId="1878F2FC" w14:textId="77777777" w:rsidTr="002F7086">
        <w:trPr>
          <w:trHeight w:val="460"/>
        </w:trPr>
        <w:tc>
          <w:tcPr>
            <w:tcW w:w="5688" w:type="dxa"/>
          </w:tcPr>
          <w:p w14:paraId="625E58B4" w14:textId="77777777" w:rsidR="007B7459" w:rsidRPr="004D7A46" w:rsidRDefault="007B7459" w:rsidP="007B7459">
            <w:pPr>
              <w:spacing w:line="360" w:lineRule="auto"/>
            </w:pPr>
            <w:r w:rsidRPr="004D7A46">
              <w:t>MUS 1800 Performance Laboratory (0 credit)</w:t>
            </w:r>
          </w:p>
          <w:p w14:paraId="64637B2F" w14:textId="6842B673" w:rsidR="007B7459" w:rsidRPr="004D7A46" w:rsidRDefault="007B7459" w:rsidP="007B7459">
            <w:pPr>
              <w:spacing w:line="360" w:lineRule="auto"/>
              <w:rPr>
                <w:i/>
              </w:rPr>
            </w:pPr>
            <w:r w:rsidRPr="004D7A46">
              <w:rPr>
                <w:i/>
              </w:rPr>
              <w:t>*Indicate all 7 occurrences</w:t>
            </w:r>
          </w:p>
        </w:tc>
        <w:tc>
          <w:tcPr>
            <w:tcW w:w="1080" w:type="dxa"/>
          </w:tcPr>
          <w:p w14:paraId="57799EC7" w14:textId="3B273F4A" w:rsidR="007B7459" w:rsidRPr="004D7A46" w:rsidRDefault="007B7459" w:rsidP="007B7459"/>
        </w:tc>
        <w:tc>
          <w:tcPr>
            <w:tcW w:w="810" w:type="dxa"/>
          </w:tcPr>
          <w:p w14:paraId="6FCD16ED" w14:textId="7020F36B" w:rsidR="007B7459" w:rsidRPr="004D7A46" w:rsidRDefault="007B7459" w:rsidP="007B7459"/>
        </w:tc>
        <w:tc>
          <w:tcPr>
            <w:tcW w:w="1800" w:type="dxa"/>
          </w:tcPr>
          <w:p w14:paraId="29F56BC0" w14:textId="77777777" w:rsidR="007B7459" w:rsidRPr="004D7A46" w:rsidRDefault="007B7459" w:rsidP="007B7459"/>
        </w:tc>
        <w:tc>
          <w:tcPr>
            <w:tcW w:w="1710" w:type="dxa"/>
          </w:tcPr>
          <w:p w14:paraId="47335CB9" w14:textId="77777777" w:rsidR="007B7459" w:rsidRPr="004D7A46" w:rsidRDefault="007B7459" w:rsidP="007B7459"/>
        </w:tc>
      </w:tr>
      <w:tr w:rsidR="007B7459" w:rsidRPr="004D7A46" w14:paraId="080CD78E" w14:textId="77777777" w:rsidTr="002F7086">
        <w:trPr>
          <w:trHeight w:val="444"/>
        </w:trPr>
        <w:tc>
          <w:tcPr>
            <w:tcW w:w="5688" w:type="dxa"/>
          </w:tcPr>
          <w:p w14:paraId="730E75DA" w14:textId="3427759D" w:rsidR="007B7459" w:rsidRPr="004D7A46" w:rsidRDefault="007B7459" w:rsidP="007B7459">
            <w:pPr>
              <w:spacing w:line="360" w:lineRule="auto"/>
            </w:pPr>
            <w:r w:rsidRPr="004D7A46">
              <w:t>MUS 1800 Performance Laboratory (0 credit)</w:t>
            </w:r>
          </w:p>
        </w:tc>
        <w:tc>
          <w:tcPr>
            <w:tcW w:w="1080" w:type="dxa"/>
          </w:tcPr>
          <w:p w14:paraId="0CCC10E7" w14:textId="6D63AB27" w:rsidR="007B7459" w:rsidRPr="004D7A46" w:rsidRDefault="007B7459" w:rsidP="007B7459"/>
        </w:tc>
        <w:tc>
          <w:tcPr>
            <w:tcW w:w="810" w:type="dxa"/>
          </w:tcPr>
          <w:p w14:paraId="0BB12631" w14:textId="6BB3D79E" w:rsidR="007B7459" w:rsidRPr="004D7A46" w:rsidRDefault="007B7459" w:rsidP="007B7459"/>
        </w:tc>
        <w:tc>
          <w:tcPr>
            <w:tcW w:w="1800" w:type="dxa"/>
          </w:tcPr>
          <w:p w14:paraId="2612E917" w14:textId="77777777" w:rsidR="007B7459" w:rsidRPr="004D7A46" w:rsidRDefault="007B7459" w:rsidP="007B7459"/>
        </w:tc>
        <w:tc>
          <w:tcPr>
            <w:tcW w:w="1710" w:type="dxa"/>
          </w:tcPr>
          <w:p w14:paraId="3E84CF2D" w14:textId="77777777" w:rsidR="007B7459" w:rsidRPr="004D7A46" w:rsidRDefault="007B7459" w:rsidP="007B7459"/>
        </w:tc>
      </w:tr>
      <w:tr w:rsidR="007B7459" w:rsidRPr="004D7A46" w14:paraId="051259D4" w14:textId="77777777" w:rsidTr="002F7086">
        <w:trPr>
          <w:trHeight w:val="444"/>
        </w:trPr>
        <w:tc>
          <w:tcPr>
            <w:tcW w:w="5688" w:type="dxa"/>
          </w:tcPr>
          <w:p w14:paraId="6FB60CC5" w14:textId="68D7EA90" w:rsidR="007B7459" w:rsidRPr="004D7A46" w:rsidRDefault="007B7459" w:rsidP="007B7459">
            <w:pPr>
              <w:spacing w:line="360" w:lineRule="auto"/>
            </w:pPr>
            <w:r w:rsidRPr="004D7A46">
              <w:t>MUS 1800 Performance Laboratory (0 credit)</w:t>
            </w:r>
          </w:p>
        </w:tc>
        <w:tc>
          <w:tcPr>
            <w:tcW w:w="1080" w:type="dxa"/>
          </w:tcPr>
          <w:p w14:paraId="3614C586" w14:textId="4719F093" w:rsidR="007B7459" w:rsidRPr="004D7A46" w:rsidRDefault="007B7459" w:rsidP="007B7459"/>
        </w:tc>
        <w:tc>
          <w:tcPr>
            <w:tcW w:w="810" w:type="dxa"/>
          </w:tcPr>
          <w:p w14:paraId="55EA6525" w14:textId="23A9E098" w:rsidR="007B7459" w:rsidRPr="004D7A46" w:rsidRDefault="007B7459" w:rsidP="007B7459"/>
        </w:tc>
        <w:tc>
          <w:tcPr>
            <w:tcW w:w="1800" w:type="dxa"/>
          </w:tcPr>
          <w:p w14:paraId="1C371083" w14:textId="77777777" w:rsidR="007B7459" w:rsidRPr="004D7A46" w:rsidRDefault="007B7459" w:rsidP="007B7459"/>
        </w:tc>
        <w:tc>
          <w:tcPr>
            <w:tcW w:w="1710" w:type="dxa"/>
          </w:tcPr>
          <w:p w14:paraId="078143CA" w14:textId="77777777" w:rsidR="007B7459" w:rsidRPr="004D7A46" w:rsidRDefault="007B7459" w:rsidP="007B7459"/>
        </w:tc>
      </w:tr>
      <w:tr w:rsidR="007B7459" w:rsidRPr="004D7A46" w14:paraId="4E05E192" w14:textId="77777777" w:rsidTr="002F7086">
        <w:trPr>
          <w:trHeight w:val="206"/>
        </w:trPr>
        <w:tc>
          <w:tcPr>
            <w:tcW w:w="5688" w:type="dxa"/>
          </w:tcPr>
          <w:p w14:paraId="2C0CCB65" w14:textId="3E4E910C" w:rsidR="007B7459" w:rsidRPr="004D7A46" w:rsidRDefault="007B7459" w:rsidP="007B7459">
            <w:pPr>
              <w:spacing w:line="360" w:lineRule="auto"/>
            </w:pPr>
            <w:r w:rsidRPr="004D7A46">
              <w:t>MUS 1800 Performance Laboratory (0 credit)</w:t>
            </w:r>
          </w:p>
        </w:tc>
        <w:tc>
          <w:tcPr>
            <w:tcW w:w="1080" w:type="dxa"/>
          </w:tcPr>
          <w:p w14:paraId="01E3B012" w14:textId="2CB574B5" w:rsidR="007B7459" w:rsidRPr="004D7A46" w:rsidRDefault="007B7459" w:rsidP="007B7459"/>
        </w:tc>
        <w:tc>
          <w:tcPr>
            <w:tcW w:w="810" w:type="dxa"/>
          </w:tcPr>
          <w:p w14:paraId="16E655DE" w14:textId="492F0A93" w:rsidR="007B7459" w:rsidRPr="004D7A46" w:rsidRDefault="007B7459" w:rsidP="007B7459"/>
        </w:tc>
        <w:tc>
          <w:tcPr>
            <w:tcW w:w="1800" w:type="dxa"/>
          </w:tcPr>
          <w:p w14:paraId="1D78E963" w14:textId="77777777" w:rsidR="007B7459" w:rsidRPr="004D7A46" w:rsidRDefault="007B7459" w:rsidP="007B7459"/>
        </w:tc>
        <w:tc>
          <w:tcPr>
            <w:tcW w:w="1710" w:type="dxa"/>
          </w:tcPr>
          <w:p w14:paraId="429E4D3C" w14:textId="77777777" w:rsidR="007B7459" w:rsidRPr="004D7A46" w:rsidRDefault="007B7459" w:rsidP="007B7459"/>
        </w:tc>
      </w:tr>
      <w:tr w:rsidR="007B7459" w:rsidRPr="004D7A46" w14:paraId="74EC5AF0" w14:textId="77777777" w:rsidTr="002F7086">
        <w:trPr>
          <w:trHeight w:val="444"/>
        </w:trPr>
        <w:tc>
          <w:tcPr>
            <w:tcW w:w="5688" w:type="dxa"/>
          </w:tcPr>
          <w:p w14:paraId="52AB71A9" w14:textId="671F4110" w:rsidR="007B7459" w:rsidRPr="004D7A46" w:rsidRDefault="007B7459" w:rsidP="007B7459">
            <w:pPr>
              <w:spacing w:line="360" w:lineRule="auto"/>
            </w:pPr>
            <w:r w:rsidRPr="004D7A46">
              <w:t>MUS 1800 Performance Laboratory (0 credit)</w:t>
            </w:r>
          </w:p>
        </w:tc>
        <w:tc>
          <w:tcPr>
            <w:tcW w:w="1080" w:type="dxa"/>
          </w:tcPr>
          <w:p w14:paraId="16342F26" w14:textId="02231FC5" w:rsidR="007B7459" w:rsidRPr="004D7A46" w:rsidRDefault="007B7459" w:rsidP="007B7459"/>
        </w:tc>
        <w:tc>
          <w:tcPr>
            <w:tcW w:w="810" w:type="dxa"/>
          </w:tcPr>
          <w:p w14:paraId="6B01749B" w14:textId="484B0C49" w:rsidR="007B7459" w:rsidRPr="004D7A46" w:rsidRDefault="007B7459" w:rsidP="007B7459"/>
        </w:tc>
        <w:tc>
          <w:tcPr>
            <w:tcW w:w="1800" w:type="dxa"/>
          </w:tcPr>
          <w:p w14:paraId="31E35A2B" w14:textId="77777777" w:rsidR="007B7459" w:rsidRPr="004D7A46" w:rsidRDefault="007B7459" w:rsidP="007B7459"/>
        </w:tc>
        <w:tc>
          <w:tcPr>
            <w:tcW w:w="1710" w:type="dxa"/>
          </w:tcPr>
          <w:p w14:paraId="7A06E0D6" w14:textId="77777777" w:rsidR="007B7459" w:rsidRPr="004D7A46" w:rsidRDefault="007B7459" w:rsidP="007B7459"/>
        </w:tc>
      </w:tr>
      <w:tr w:rsidR="007B7459" w:rsidRPr="004D7A46" w14:paraId="2AF730D5" w14:textId="77777777" w:rsidTr="002F7086">
        <w:trPr>
          <w:trHeight w:val="444"/>
        </w:trPr>
        <w:tc>
          <w:tcPr>
            <w:tcW w:w="5688" w:type="dxa"/>
          </w:tcPr>
          <w:p w14:paraId="2A69AA4A" w14:textId="350FFC7F" w:rsidR="007B7459" w:rsidRPr="004D7A46" w:rsidRDefault="007B7459" w:rsidP="007B7459">
            <w:pPr>
              <w:spacing w:line="360" w:lineRule="auto"/>
            </w:pPr>
            <w:r w:rsidRPr="004D7A46">
              <w:t>MUS 1800 Performance Laboratory (0 credit)</w:t>
            </w:r>
          </w:p>
        </w:tc>
        <w:tc>
          <w:tcPr>
            <w:tcW w:w="1080" w:type="dxa"/>
          </w:tcPr>
          <w:p w14:paraId="32B6B186" w14:textId="792F30BB" w:rsidR="007B7459" w:rsidRPr="004D7A46" w:rsidRDefault="007B7459" w:rsidP="007B7459"/>
        </w:tc>
        <w:tc>
          <w:tcPr>
            <w:tcW w:w="810" w:type="dxa"/>
          </w:tcPr>
          <w:p w14:paraId="25C536F3" w14:textId="1886747A" w:rsidR="007B7459" w:rsidRPr="004D7A46" w:rsidRDefault="007B7459" w:rsidP="007B7459"/>
        </w:tc>
        <w:tc>
          <w:tcPr>
            <w:tcW w:w="1800" w:type="dxa"/>
          </w:tcPr>
          <w:p w14:paraId="19D9D6E1" w14:textId="77777777" w:rsidR="007B7459" w:rsidRPr="004D7A46" w:rsidRDefault="007B7459" w:rsidP="007B7459"/>
        </w:tc>
        <w:tc>
          <w:tcPr>
            <w:tcW w:w="1710" w:type="dxa"/>
          </w:tcPr>
          <w:p w14:paraId="55153DF8" w14:textId="77777777" w:rsidR="007B7459" w:rsidRPr="004D7A46" w:rsidRDefault="007B7459" w:rsidP="007B7459"/>
        </w:tc>
      </w:tr>
      <w:tr w:rsidR="007B7459" w:rsidRPr="004D7A46" w14:paraId="7EDAA3C3" w14:textId="77777777" w:rsidTr="002F7086">
        <w:trPr>
          <w:trHeight w:val="233"/>
        </w:trPr>
        <w:tc>
          <w:tcPr>
            <w:tcW w:w="5688" w:type="dxa"/>
          </w:tcPr>
          <w:p w14:paraId="681917C5" w14:textId="41566D60" w:rsidR="007B7459" w:rsidRPr="004D7A46" w:rsidRDefault="007B7459" w:rsidP="007B7459">
            <w:pPr>
              <w:spacing w:line="360" w:lineRule="auto"/>
            </w:pPr>
            <w:r w:rsidRPr="004D7A46">
              <w:t>MUS 1800 Performance Laboratory (0 credit)</w:t>
            </w:r>
          </w:p>
        </w:tc>
        <w:tc>
          <w:tcPr>
            <w:tcW w:w="1080" w:type="dxa"/>
          </w:tcPr>
          <w:p w14:paraId="25B1C9D8" w14:textId="591E13B5" w:rsidR="007B7459" w:rsidRPr="004D7A46" w:rsidRDefault="007B7459" w:rsidP="007B7459"/>
        </w:tc>
        <w:tc>
          <w:tcPr>
            <w:tcW w:w="810" w:type="dxa"/>
          </w:tcPr>
          <w:p w14:paraId="30991ED0" w14:textId="226D608F" w:rsidR="007B7459" w:rsidRPr="004D7A46" w:rsidRDefault="007B7459" w:rsidP="007B7459"/>
        </w:tc>
        <w:tc>
          <w:tcPr>
            <w:tcW w:w="1800" w:type="dxa"/>
          </w:tcPr>
          <w:p w14:paraId="7D3FE601" w14:textId="77777777" w:rsidR="007B7459" w:rsidRPr="004D7A46" w:rsidRDefault="007B7459" w:rsidP="007B7459"/>
        </w:tc>
        <w:tc>
          <w:tcPr>
            <w:tcW w:w="1710" w:type="dxa"/>
          </w:tcPr>
          <w:p w14:paraId="1767A967" w14:textId="77777777" w:rsidR="007B7459" w:rsidRPr="004D7A46" w:rsidRDefault="007B7459" w:rsidP="007B7459"/>
        </w:tc>
      </w:tr>
    </w:tbl>
    <w:p w14:paraId="355CFA1A" w14:textId="4AF37E1A" w:rsidR="005F7064" w:rsidRDefault="005F7064">
      <w:pPr>
        <w:rPr>
          <w:sz w:val="16"/>
        </w:rPr>
      </w:pPr>
    </w:p>
    <w:p w14:paraId="7A530622" w14:textId="77777777" w:rsidR="00A90307" w:rsidRDefault="00A90307">
      <w:pPr>
        <w:rPr>
          <w:sz w:val="16"/>
        </w:rPr>
      </w:pPr>
    </w:p>
    <w:p w14:paraId="6DE309C9" w14:textId="77777777" w:rsidR="00A90307" w:rsidRPr="004D7A46" w:rsidRDefault="00A90307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DA6148" w:rsidRPr="004D7A46" w14:paraId="18B62348" w14:textId="77777777" w:rsidTr="002F7086">
        <w:trPr>
          <w:trHeight w:val="95"/>
        </w:trPr>
        <w:tc>
          <w:tcPr>
            <w:tcW w:w="11088" w:type="dxa"/>
            <w:gridSpan w:val="5"/>
          </w:tcPr>
          <w:p w14:paraId="19FCF7AB" w14:textId="009E9742" w:rsidR="00DA6148" w:rsidRPr="004D7A46" w:rsidRDefault="00DA6148" w:rsidP="002F7086">
            <w:r w:rsidRPr="004D7A46">
              <w:rPr>
                <w:b/>
                <w:i/>
              </w:rPr>
              <w:lastRenderedPageBreak/>
              <w:t xml:space="preserve">III. Complete </w:t>
            </w:r>
            <w:proofErr w:type="gramStart"/>
            <w:r w:rsidRPr="004D7A46">
              <w:rPr>
                <w:b/>
                <w:i/>
                <w:u w:val="single"/>
              </w:rPr>
              <w:t>all</w:t>
            </w:r>
            <w:r w:rsidRPr="004D7A46">
              <w:rPr>
                <w:b/>
                <w:i/>
              </w:rPr>
              <w:t xml:space="preserve"> of</w:t>
            </w:r>
            <w:proofErr w:type="gramEnd"/>
            <w:r w:rsidRPr="004D7A46">
              <w:rPr>
                <w:b/>
                <w:i/>
              </w:rPr>
              <w:t xml:space="preserve"> the following </w:t>
            </w:r>
            <w:r w:rsidR="00AB560C" w:rsidRPr="004D7A46">
              <w:rPr>
                <w:b/>
                <w:i/>
              </w:rPr>
              <w:t>Music</w:t>
            </w:r>
            <w:r w:rsidRPr="004D7A46">
              <w:rPr>
                <w:b/>
                <w:i/>
              </w:rPr>
              <w:t xml:space="preserve"> Content/Methods Courses.</w:t>
            </w:r>
          </w:p>
        </w:tc>
      </w:tr>
      <w:tr w:rsidR="00DA6148" w:rsidRPr="004D7A46" w14:paraId="29DDFA74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E743190" w14:textId="77777777" w:rsidR="00DA6148" w:rsidRPr="004D7A46" w:rsidRDefault="00DA6148" w:rsidP="002F7086">
            <w:pPr>
              <w:rPr>
                <w:i/>
                <w:sz w:val="20"/>
                <w:szCs w:val="20"/>
              </w:rPr>
            </w:pPr>
            <w:r w:rsidRPr="004D7A4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A9E21D3" w14:textId="77777777" w:rsidR="00DA6148" w:rsidRPr="004D7A46" w:rsidRDefault="00DA614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F84848D" w14:textId="77777777" w:rsidR="00DA6148" w:rsidRPr="004D7A46" w:rsidRDefault="00DA6148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 xml:space="preserve">Complete this section </w:t>
            </w:r>
            <w:r w:rsidRPr="004D7A46">
              <w:rPr>
                <w:b/>
                <w:bCs/>
                <w:i/>
                <w:sz w:val="20"/>
                <w:szCs w:val="20"/>
              </w:rPr>
              <w:t>ONLY</w:t>
            </w:r>
            <w:r w:rsidRPr="004D7A46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DA6148" w:rsidRPr="004D7A46" w14:paraId="1C5E7870" w14:textId="77777777" w:rsidTr="002F7086">
        <w:trPr>
          <w:trHeight w:val="95"/>
        </w:trPr>
        <w:tc>
          <w:tcPr>
            <w:tcW w:w="5688" w:type="dxa"/>
            <w:vMerge/>
          </w:tcPr>
          <w:p w14:paraId="43DDF6D4" w14:textId="77777777" w:rsidR="00DA6148" w:rsidRPr="004D7A46" w:rsidRDefault="00DA6148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3552EFD1" w14:textId="77777777" w:rsidR="00DA6148" w:rsidRPr="004D7A46" w:rsidRDefault="00DA614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49C705BC" w14:textId="77777777" w:rsidR="00DA6148" w:rsidRPr="004D7A46" w:rsidRDefault="00DA614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33CAD8" w14:textId="77777777" w:rsidR="00DA6148" w:rsidRPr="004D7A46" w:rsidRDefault="00DA6148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4F9C099" w14:textId="77777777" w:rsidR="00DA6148" w:rsidRPr="004D7A46" w:rsidRDefault="00DA6148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DA6148" w:rsidRPr="004D7A46" w14:paraId="6498E289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F3F25C5" w14:textId="77777777" w:rsidR="00DA6148" w:rsidRPr="004D7A46" w:rsidRDefault="00DA6148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80282F" w:rsidRPr="004D7A46" w14:paraId="2F5B8D97" w14:textId="77777777" w:rsidTr="002F7086">
        <w:trPr>
          <w:trHeight w:val="460"/>
        </w:trPr>
        <w:tc>
          <w:tcPr>
            <w:tcW w:w="5688" w:type="dxa"/>
          </w:tcPr>
          <w:p w14:paraId="654B4E38" w14:textId="4125EAAF" w:rsidR="0080282F" w:rsidRPr="004D7A46" w:rsidRDefault="007823CA" w:rsidP="0080282F">
            <w:pPr>
              <w:spacing w:line="360" w:lineRule="auto"/>
            </w:pPr>
            <w:r w:rsidRPr="004D7A46">
              <w:t>MUS 2117 World Music (2 credits)</w:t>
            </w:r>
          </w:p>
        </w:tc>
        <w:tc>
          <w:tcPr>
            <w:tcW w:w="1080" w:type="dxa"/>
          </w:tcPr>
          <w:p w14:paraId="1504AE56" w14:textId="77777777" w:rsidR="0080282F" w:rsidRPr="004D7A46" w:rsidRDefault="0080282F" w:rsidP="0080282F"/>
        </w:tc>
        <w:tc>
          <w:tcPr>
            <w:tcW w:w="810" w:type="dxa"/>
          </w:tcPr>
          <w:p w14:paraId="6FA0D39C" w14:textId="77777777" w:rsidR="0080282F" w:rsidRPr="004D7A46" w:rsidRDefault="0080282F" w:rsidP="0080282F"/>
        </w:tc>
        <w:tc>
          <w:tcPr>
            <w:tcW w:w="1800" w:type="dxa"/>
          </w:tcPr>
          <w:p w14:paraId="07E2F49F" w14:textId="77777777" w:rsidR="0080282F" w:rsidRPr="004D7A46" w:rsidRDefault="0080282F" w:rsidP="0080282F"/>
        </w:tc>
        <w:tc>
          <w:tcPr>
            <w:tcW w:w="1710" w:type="dxa"/>
          </w:tcPr>
          <w:p w14:paraId="28CF2F6F" w14:textId="77777777" w:rsidR="0080282F" w:rsidRPr="004D7A46" w:rsidRDefault="0080282F" w:rsidP="0080282F"/>
        </w:tc>
      </w:tr>
      <w:tr w:rsidR="007823CA" w:rsidRPr="004D7A46" w14:paraId="59C330C1" w14:textId="77777777" w:rsidTr="002F7086">
        <w:trPr>
          <w:trHeight w:val="460"/>
        </w:trPr>
        <w:tc>
          <w:tcPr>
            <w:tcW w:w="5688" w:type="dxa"/>
          </w:tcPr>
          <w:p w14:paraId="23A1B208" w14:textId="0BFDA627" w:rsidR="007823CA" w:rsidRPr="004D7A46" w:rsidRDefault="007823CA" w:rsidP="0080282F">
            <w:pPr>
              <w:spacing w:line="360" w:lineRule="auto"/>
            </w:pPr>
            <w:r w:rsidRPr="004D7A46">
              <w:t>MUS 2411 Music Theory I (3 credits)</w:t>
            </w:r>
          </w:p>
        </w:tc>
        <w:tc>
          <w:tcPr>
            <w:tcW w:w="1080" w:type="dxa"/>
          </w:tcPr>
          <w:p w14:paraId="0D37B21A" w14:textId="7273DC47" w:rsidR="007823CA" w:rsidRPr="004D7A46" w:rsidRDefault="007823CA" w:rsidP="0080282F"/>
        </w:tc>
        <w:tc>
          <w:tcPr>
            <w:tcW w:w="810" w:type="dxa"/>
          </w:tcPr>
          <w:p w14:paraId="2CB85714" w14:textId="41E111C7" w:rsidR="007823CA" w:rsidRPr="004D7A46" w:rsidRDefault="007823CA" w:rsidP="0080282F"/>
        </w:tc>
        <w:tc>
          <w:tcPr>
            <w:tcW w:w="1800" w:type="dxa"/>
          </w:tcPr>
          <w:p w14:paraId="36F1669E" w14:textId="71E6E4B6" w:rsidR="007823CA" w:rsidRPr="004D7A46" w:rsidRDefault="007823CA" w:rsidP="0080282F"/>
        </w:tc>
        <w:tc>
          <w:tcPr>
            <w:tcW w:w="1710" w:type="dxa"/>
          </w:tcPr>
          <w:p w14:paraId="65FA98C2" w14:textId="77777777" w:rsidR="007823CA" w:rsidRPr="004D7A46" w:rsidRDefault="007823CA" w:rsidP="0080282F"/>
        </w:tc>
      </w:tr>
      <w:tr w:rsidR="00153086" w:rsidRPr="004D7A46" w14:paraId="42E2EE48" w14:textId="77777777" w:rsidTr="002F7086">
        <w:trPr>
          <w:trHeight w:val="460"/>
        </w:trPr>
        <w:tc>
          <w:tcPr>
            <w:tcW w:w="5688" w:type="dxa"/>
          </w:tcPr>
          <w:p w14:paraId="03B2375B" w14:textId="41201845" w:rsidR="00153086" w:rsidRPr="004D7A46" w:rsidRDefault="00153086" w:rsidP="00153086">
            <w:pPr>
              <w:spacing w:line="360" w:lineRule="auto"/>
            </w:pPr>
            <w:r w:rsidRPr="004D7A46">
              <w:t xml:space="preserve">MUS </w:t>
            </w:r>
            <w:r w:rsidR="007823CA" w:rsidRPr="004D7A46">
              <w:t>2412</w:t>
            </w:r>
            <w:r w:rsidRPr="004D7A46">
              <w:t xml:space="preserve"> Music Theory II (</w:t>
            </w:r>
            <w:r w:rsidR="007823CA" w:rsidRPr="004D7A46">
              <w:t>3</w:t>
            </w:r>
            <w:r w:rsidRPr="004D7A46">
              <w:t xml:space="preserve"> credits)</w:t>
            </w:r>
          </w:p>
        </w:tc>
        <w:tc>
          <w:tcPr>
            <w:tcW w:w="1080" w:type="dxa"/>
          </w:tcPr>
          <w:p w14:paraId="670259B4" w14:textId="2D9E31C8" w:rsidR="00153086" w:rsidRPr="004D7A46" w:rsidRDefault="00153086" w:rsidP="00153086"/>
        </w:tc>
        <w:tc>
          <w:tcPr>
            <w:tcW w:w="810" w:type="dxa"/>
          </w:tcPr>
          <w:p w14:paraId="60382F56" w14:textId="7C0381F9" w:rsidR="00153086" w:rsidRPr="004D7A46" w:rsidRDefault="00153086" w:rsidP="00153086"/>
        </w:tc>
        <w:tc>
          <w:tcPr>
            <w:tcW w:w="1800" w:type="dxa"/>
          </w:tcPr>
          <w:p w14:paraId="667CE8CE" w14:textId="61D67997" w:rsidR="00153086" w:rsidRPr="004D7A46" w:rsidRDefault="00153086" w:rsidP="00153086"/>
        </w:tc>
        <w:tc>
          <w:tcPr>
            <w:tcW w:w="1710" w:type="dxa"/>
          </w:tcPr>
          <w:p w14:paraId="60FC1C9F" w14:textId="77777777" w:rsidR="00153086" w:rsidRPr="004D7A46" w:rsidRDefault="00153086" w:rsidP="00153086"/>
        </w:tc>
      </w:tr>
      <w:tr w:rsidR="007823CA" w:rsidRPr="004D7A46" w14:paraId="1C27260B" w14:textId="77777777" w:rsidTr="002F7086">
        <w:trPr>
          <w:trHeight w:val="460"/>
        </w:trPr>
        <w:tc>
          <w:tcPr>
            <w:tcW w:w="5688" w:type="dxa"/>
          </w:tcPr>
          <w:p w14:paraId="3126714A" w14:textId="6FC40023" w:rsidR="007823CA" w:rsidRPr="004D7A46" w:rsidRDefault="00B15C66" w:rsidP="00153086">
            <w:pPr>
              <w:spacing w:line="360" w:lineRule="auto"/>
            </w:pPr>
            <w:r w:rsidRPr="004D7A46">
              <w:t>MUS 2451 Musicianship I (1-2 credits)</w:t>
            </w:r>
          </w:p>
        </w:tc>
        <w:tc>
          <w:tcPr>
            <w:tcW w:w="1080" w:type="dxa"/>
          </w:tcPr>
          <w:p w14:paraId="2AD4EEF6" w14:textId="6E2D36D5" w:rsidR="007823CA" w:rsidRPr="004D7A46" w:rsidRDefault="007823CA" w:rsidP="00153086"/>
        </w:tc>
        <w:tc>
          <w:tcPr>
            <w:tcW w:w="810" w:type="dxa"/>
          </w:tcPr>
          <w:p w14:paraId="45E02D5B" w14:textId="7DF9AB4A" w:rsidR="007823CA" w:rsidRPr="004D7A46" w:rsidRDefault="007823CA" w:rsidP="00153086"/>
        </w:tc>
        <w:tc>
          <w:tcPr>
            <w:tcW w:w="1800" w:type="dxa"/>
          </w:tcPr>
          <w:p w14:paraId="4438DBAB" w14:textId="28E8971B" w:rsidR="007823CA" w:rsidRPr="004D7A46" w:rsidRDefault="007823CA" w:rsidP="00153086"/>
        </w:tc>
        <w:tc>
          <w:tcPr>
            <w:tcW w:w="1710" w:type="dxa"/>
          </w:tcPr>
          <w:p w14:paraId="54500044" w14:textId="77777777" w:rsidR="007823CA" w:rsidRPr="004D7A46" w:rsidRDefault="007823CA" w:rsidP="00153086"/>
        </w:tc>
      </w:tr>
      <w:tr w:rsidR="001A7CCF" w:rsidRPr="004D7A46" w14:paraId="3A64809D" w14:textId="77777777" w:rsidTr="002F7086">
        <w:trPr>
          <w:trHeight w:val="460"/>
        </w:trPr>
        <w:tc>
          <w:tcPr>
            <w:tcW w:w="5688" w:type="dxa"/>
          </w:tcPr>
          <w:p w14:paraId="4370E28C" w14:textId="26B1F096" w:rsidR="001A7CCF" w:rsidRPr="004D7A46" w:rsidRDefault="001A7CCF" w:rsidP="001A7CCF">
            <w:pPr>
              <w:spacing w:line="360" w:lineRule="auto"/>
            </w:pPr>
            <w:r w:rsidRPr="004D7A46">
              <w:t>MUS 2452 Musicianship II (1-2 credits)</w:t>
            </w:r>
          </w:p>
        </w:tc>
        <w:tc>
          <w:tcPr>
            <w:tcW w:w="1080" w:type="dxa"/>
          </w:tcPr>
          <w:p w14:paraId="5CAFE688" w14:textId="7AB6E5D1" w:rsidR="001A7CCF" w:rsidRPr="004D7A46" w:rsidRDefault="001A7CCF" w:rsidP="001A7CCF"/>
        </w:tc>
        <w:tc>
          <w:tcPr>
            <w:tcW w:w="810" w:type="dxa"/>
          </w:tcPr>
          <w:p w14:paraId="632BC8CB" w14:textId="4F6F4500" w:rsidR="001A7CCF" w:rsidRPr="004D7A46" w:rsidRDefault="001A7CCF" w:rsidP="001A7CCF"/>
        </w:tc>
        <w:tc>
          <w:tcPr>
            <w:tcW w:w="1800" w:type="dxa"/>
          </w:tcPr>
          <w:p w14:paraId="21C30856" w14:textId="579D7A72" w:rsidR="001A7CCF" w:rsidRPr="004D7A46" w:rsidRDefault="001A7CCF" w:rsidP="001A7CCF"/>
        </w:tc>
        <w:tc>
          <w:tcPr>
            <w:tcW w:w="1710" w:type="dxa"/>
          </w:tcPr>
          <w:p w14:paraId="522396FE" w14:textId="77777777" w:rsidR="001A7CCF" w:rsidRPr="004D7A46" w:rsidRDefault="001A7CCF" w:rsidP="001A7CCF"/>
        </w:tc>
      </w:tr>
      <w:tr w:rsidR="001A7CCF" w:rsidRPr="004D7A46" w14:paraId="2F84D514" w14:textId="77777777" w:rsidTr="002F7086">
        <w:trPr>
          <w:trHeight w:val="460"/>
        </w:trPr>
        <w:tc>
          <w:tcPr>
            <w:tcW w:w="5688" w:type="dxa"/>
          </w:tcPr>
          <w:p w14:paraId="0C5284D6" w14:textId="0E4C327C" w:rsidR="001A7CCF" w:rsidRPr="004D7A46" w:rsidRDefault="001A7CCF" w:rsidP="001A7CCF">
            <w:pPr>
              <w:spacing w:line="360" w:lineRule="auto"/>
            </w:pPr>
            <w:r w:rsidRPr="004D7A46">
              <w:t>MUS 3411 Music Theory III (3 credits)</w:t>
            </w:r>
          </w:p>
        </w:tc>
        <w:tc>
          <w:tcPr>
            <w:tcW w:w="1080" w:type="dxa"/>
          </w:tcPr>
          <w:p w14:paraId="54BEC3B5" w14:textId="47CEF415" w:rsidR="001A7CCF" w:rsidRPr="004D7A46" w:rsidRDefault="001A7CCF" w:rsidP="001A7CCF"/>
        </w:tc>
        <w:tc>
          <w:tcPr>
            <w:tcW w:w="810" w:type="dxa"/>
          </w:tcPr>
          <w:p w14:paraId="3566D8E9" w14:textId="559B7471" w:rsidR="001A7CCF" w:rsidRPr="004D7A46" w:rsidRDefault="001A7CCF" w:rsidP="001A7CCF"/>
        </w:tc>
        <w:tc>
          <w:tcPr>
            <w:tcW w:w="1800" w:type="dxa"/>
          </w:tcPr>
          <w:p w14:paraId="459C3A89" w14:textId="77777777" w:rsidR="001A7CCF" w:rsidRPr="004D7A46" w:rsidRDefault="001A7CCF" w:rsidP="001A7CCF"/>
        </w:tc>
        <w:tc>
          <w:tcPr>
            <w:tcW w:w="1710" w:type="dxa"/>
          </w:tcPr>
          <w:p w14:paraId="157E7616" w14:textId="77777777" w:rsidR="001A7CCF" w:rsidRPr="004D7A46" w:rsidRDefault="001A7CCF" w:rsidP="001A7CCF"/>
        </w:tc>
      </w:tr>
      <w:tr w:rsidR="001A7CCF" w:rsidRPr="004D7A46" w14:paraId="18EDD0DD" w14:textId="77777777" w:rsidTr="002F7086">
        <w:trPr>
          <w:trHeight w:val="460"/>
        </w:trPr>
        <w:tc>
          <w:tcPr>
            <w:tcW w:w="5688" w:type="dxa"/>
          </w:tcPr>
          <w:p w14:paraId="4A6AE0BA" w14:textId="2AC2F672" w:rsidR="001A7CCF" w:rsidRPr="004D7A46" w:rsidRDefault="001A7CCF" w:rsidP="001A7CCF">
            <w:pPr>
              <w:spacing w:line="360" w:lineRule="auto"/>
            </w:pPr>
            <w:r w:rsidRPr="004D7A46">
              <w:t>MUS 3412 Music Theory IV (3 credits)</w:t>
            </w:r>
          </w:p>
        </w:tc>
        <w:tc>
          <w:tcPr>
            <w:tcW w:w="1080" w:type="dxa"/>
          </w:tcPr>
          <w:p w14:paraId="013C2C5F" w14:textId="08B49566" w:rsidR="001A7CCF" w:rsidRPr="004D7A46" w:rsidRDefault="001A7CCF" w:rsidP="001A7CCF"/>
        </w:tc>
        <w:tc>
          <w:tcPr>
            <w:tcW w:w="810" w:type="dxa"/>
          </w:tcPr>
          <w:p w14:paraId="7C7EE218" w14:textId="6976AC15" w:rsidR="001A7CCF" w:rsidRPr="004D7A46" w:rsidRDefault="001A7CCF" w:rsidP="001A7CCF"/>
        </w:tc>
        <w:tc>
          <w:tcPr>
            <w:tcW w:w="1800" w:type="dxa"/>
          </w:tcPr>
          <w:p w14:paraId="2AB4ABA8" w14:textId="77777777" w:rsidR="001A7CCF" w:rsidRPr="004D7A46" w:rsidRDefault="001A7CCF" w:rsidP="001A7CCF"/>
        </w:tc>
        <w:tc>
          <w:tcPr>
            <w:tcW w:w="1710" w:type="dxa"/>
          </w:tcPr>
          <w:p w14:paraId="702A117D" w14:textId="77777777" w:rsidR="001A7CCF" w:rsidRPr="004D7A46" w:rsidRDefault="001A7CCF" w:rsidP="001A7CCF"/>
        </w:tc>
      </w:tr>
      <w:tr w:rsidR="001A7CCF" w:rsidRPr="004D7A46" w14:paraId="7AC2FD14" w14:textId="77777777" w:rsidTr="002F7086">
        <w:trPr>
          <w:trHeight w:val="460"/>
        </w:trPr>
        <w:tc>
          <w:tcPr>
            <w:tcW w:w="5688" w:type="dxa"/>
          </w:tcPr>
          <w:p w14:paraId="73AE7679" w14:textId="13B816AA" w:rsidR="001A7CCF" w:rsidRPr="004D7A46" w:rsidRDefault="001A7CCF" w:rsidP="001A7CCF">
            <w:pPr>
              <w:spacing w:line="360" w:lineRule="auto"/>
            </w:pPr>
            <w:r w:rsidRPr="004D7A46">
              <w:t>MUS 3451 Musicianship III (1-2 credits)</w:t>
            </w:r>
          </w:p>
        </w:tc>
        <w:tc>
          <w:tcPr>
            <w:tcW w:w="1080" w:type="dxa"/>
          </w:tcPr>
          <w:p w14:paraId="0703E7BD" w14:textId="6C643442" w:rsidR="001A7CCF" w:rsidRPr="004D7A46" w:rsidRDefault="001A7CCF" w:rsidP="001A7CCF"/>
        </w:tc>
        <w:tc>
          <w:tcPr>
            <w:tcW w:w="810" w:type="dxa"/>
          </w:tcPr>
          <w:p w14:paraId="3BDDE0CD" w14:textId="12D40F86" w:rsidR="001A7CCF" w:rsidRPr="004D7A46" w:rsidRDefault="001A7CCF" w:rsidP="001A7CCF"/>
        </w:tc>
        <w:tc>
          <w:tcPr>
            <w:tcW w:w="1800" w:type="dxa"/>
          </w:tcPr>
          <w:p w14:paraId="4A05F994" w14:textId="77777777" w:rsidR="001A7CCF" w:rsidRPr="004D7A46" w:rsidRDefault="001A7CCF" w:rsidP="001A7CCF"/>
        </w:tc>
        <w:tc>
          <w:tcPr>
            <w:tcW w:w="1710" w:type="dxa"/>
          </w:tcPr>
          <w:p w14:paraId="62448C30" w14:textId="77777777" w:rsidR="001A7CCF" w:rsidRPr="004D7A46" w:rsidRDefault="001A7CCF" w:rsidP="001A7CCF"/>
        </w:tc>
      </w:tr>
      <w:tr w:rsidR="001A7CCF" w:rsidRPr="004D7A46" w14:paraId="2C35D5FC" w14:textId="77777777" w:rsidTr="002F7086">
        <w:trPr>
          <w:trHeight w:val="460"/>
        </w:trPr>
        <w:tc>
          <w:tcPr>
            <w:tcW w:w="5688" w:type="dxa"/>
          </w:tcPr>
          <w:p w14:paraId="1E5C38A9" w14:textId="2F3D3C6A" w:rsidR="001A7CCF" w:rsidRPr="004D7A46" w:rsidRDefault="001A7CCF" w:rsidP="001A7CCF">
            <w:pPr>
              <w:spacing w:line="360" w:lineRule="auto"/>
            </w:pPr>
            <w:r w:rsidRPr="004D7A46">
              <w:t>MUS 3452 Musicianship IV (1-2 credits)</w:t>
            </w:r>
          </w:p>
        </w:tc>
        <w:tc>
          <w:tcPr>
            <w:tcW w:w="1080" w:type="dxa"/>
          </w:tcPr>
          <w:p w14:paraId="52F66EC1" w14:textId="39BD797D" w:rsidR="001A7CCF" w:rsidRPr="004D7A46" w:rsidRDefault="001A7CCF" w:rsidP="001A7CCF"/>
        </w:tc>
        <w:tc>
          <w:tcPr>
            <w:tcW w:w="810" w:type="dxa"/>
          </w:tcPr>
          <w:p w14:paraId="5303C744" w14:textId="5B35CB1A" w:rsidR="001A7CCF" w:rsidRPr="004D7A46" w:rsidRDefault="001A7CCF" w:rsidP="001A7CCF"/>
        </w:tc>
        <w:tc>
          <w:tcPr>
            <w:tcW w:w="1800" w:type="dxa"/>
          </w:tcPr>
          <w:p w14:paraId="53005DC9" w14:textId="77777777" w:rsidR="001A7CCF" w:rsidRPr="004D7A46" w:rsidRDefault="001A7CCF" w:rsidP="001A7CCF"/>
        </w:tc>
        <w:tc>
          <w:tcPr>
            <w:tcW w:w="1710" w:type="dxa"/>
          </w:tcPr>
          <w:p w14:paraId="501AB8F1" w14:textId="77777777" w:rsidR="001A7CCF" w:rsidRPr="004D7A46" w:rsidRDefault="001A7CCF" w:rsidP="001A7CCF"/>
        </w:tc>
      </w:tr>
      <w:tr w:rsidR="001A7CCF" w:rsidRPr="004D7A46" w14:paraId="1270404A" w14:textId="77777777" w:rsidTr="002F7086">
        <w:trPr>
          <w:trHeight w:val="460"/>
        </w:trPr>
        <w:tc>
          <w:tcPr>
            <w:tcW w:w="5688" w:type="dxa"/>
          </w:tcPr>
          <w:p w14:paraId="2799A9E0" w14:textId="21E40A90" w:rsidR="001A7CCF" w:rsidRPr="004D7A46" w:rsidRDefault="001A7CCF" w:rsidP="001A7CCF">
            <w:pPr>
              <w:spacing w:line="360" w:lineRule="auto"/>
            </w:pPr>
            <w:r w:rsidRPr="004D7A46">
              <w:t>MUS 3618 Conducting Fundamentals (2 credits)</w:t>
            </w:r>
          </w:p>
        </w:tc>
        <w:tc>
          <w:tcPr>
            <w:tcW w:w="1080" w:type="dxa"/>
          </w:tcPr>
          <w:p w14:paraId="4D16C918" w14:textId="77777777" w:rsidR="001A7CCF" w:rsidRPr="004D7A46" w:rsidRDefault="001A7CCF" w:rsidP="001A7CCF"/>
        </w:tc>
        <w:tc>
          <w:tcPr>
            <w:tcW w:w="810" w:type="dxa"/>
          </w:tcPr>
          <w:p w14:paraId="7E2D8BEF" w14:textId="77777777" w:rsidR="001A7CCF" w:rsidRPr="004D7A46" w:rsidRDefault="001A7CCF" w:rsidP="001A7CCF"/>
        </w:tc>
        <w:tc>
          <w:tcPr>
            <w:tcW w:w="1800" w:type="dxa"/>
          </w:tcPr>
          <w:p w14:paraId="345E5772" w14:textId="77777777" w:rsidR="001A7CCF" w:rsidRPr="004D7A46" w:rsidRDefault="001A7CCF" w:rsidP="001A7CCF"/>
        </w:tc>
        <w:tc>
          <w:tcPr>
            <w:tcW w:w="1710" w:type="dxa"/>
          </w:tcPr>
          <w:p w14:paraId="224D8190" w14:textId="77777777" w:rsidR="001A7CCF" w:rsidRPr="004D7A46" w:rsidRDefault="001A7CCF" w:rsidP="001A7CCF"/>
        </w:tc>
      </w:tr>
      <w:tr w:rsidR="001A7CCF" w:rsidRPr="004D7A46" w14:paraId="0C511C22" w14:textId="77777777" w:rsidTr="002F7086">
        <w:trPr>
          <w:trHeight w:val="460"/>
        </w:trPr>
        <w:tc>
          <w:tcPr>
            <w:tcW w:w="5688" w:type="dxa"/>
          </w:tcPr>
          <w:p w14:paraId="6B8280CC" w14:textId="67526BE9" w:rsidR="001A7CCF" w:rsidRPr="004D7A46" w:rsidRDefault="001A7CCF" w:rsidP="001A7CCF">
            <w:pPr>
              <w:spacing w:line="360" w:lineRule="auto"/>
            </w:pPr>
            <w:r w:rsidRPr="004D7A46">
              <w:t>MUS 3801 History and Literature of Music I (3 credits)</w:t>
            </w:r>
          </w:p>
        </w:tc>
        <w:tc>
          <w:tcPr>
            <w:tcW w:w="1080" w:type="dxa"/>
          </w:tcPr>
          <w:p w14:paraId="0893F0C0" w14:textId="25B52031" w:rsidR="001A7CCF" w:rsidRPr="004D7A46" w:rsidRDefault="001A7CCF" w:rsidP="001A7CCF"/>
        </w:tc>
        <w:tc>
          <w:tcPr>
            <w:tcW w:w="810" w:type="dxa"/>
          </w:tcPr>
          <w:p w14:paraId="2E879E4A" w14:textId="34EA9078" w:rsidR="001A7CCF" w:rsidRPr="004D7A46" w:rsidRDefault="001A7CCF" w:rsidP="001A7CCF"/>
        </w:tc>
        <w:tc>
          <w:tcPr>
            <w:tcW w:w="1800" w:type="dxa"/>
          </w:tcPr>
          <w:p w14:paraId="23D03AA0" w14:textId="77777777" w:rsidR="001A7CCF" w:rsidRPr="004D7A46" w:rsidRDefault="001A7CCF" w:rsidP="001A7CCF"/>
        </w:tc>
        <w:tc>
          <w:tcPr>
            <w:tcW w:w="1710" w:type="dxa"/>
          </w:tcPr>
          <w:p w14:paraId="0665D961" w14:textId="77777777" w:rsidR="001A7CCF" w:rsidRPr="004D7A46" w:rsidRDefault="001A7CCF" w:rsidP="001A7CCF"/>
        </w:tc>
      </w:tr>
      <w:tr w:rsidR="001A7CCF" w:rsidRPr="004D7A46" w14:paraId="08826D8B" w14:textId="77777777" w:rsidTr="002F7086">
        <w:trPr>
          <w:trHeight w:val="460"/>
        </w:trPr>
        <w:tc>
          <w:tcPr>
            <w:tcW w:w="5688" w:type="dxa"/>
          </w:tcPr>
          <w:p w14:paraId="10FD0407" w14:textId="6002B2B1" w:rsidR="001A7CCF" w:rsidRPr="004D7A46" w:rsidRDefault="001A7CCF" w:rsidP="001A7CCF">
            <w:pPr>
              <w:spacing w:line="360" w:lineRule="auto"/>
            </w:pPr>
            <w:r w:rsidRPr="004D7A46">
              <w:t>MUS 3802 History and Literature of Music II (3 credits)</w:t>
            </w:r>
          </w:p>
        </w:tc>
        <w:tc>
          <w:tcPr>
            <w:tcW w:w="1080" w:type="dxa"/>
          </w:tcPr>
          <w:p w14:paraId="55904B52" w14:textId="1F41EFAF" w:rsidR="001A7CCF" w:rsidRPr="004D7A46" w:rsidRDefault="001A7CCF" w:rsidP="001A7CCF"/>
        </w:tc>
        <w:tc>
          <w:tcPr>
            <w:tcW w:w="810" w:type="dxa"/>
          </w:tcPr>
          <w:p w14:paraId="1BA66D45" w14:textId="30A0AE0D" w:rsidR="001A7CCF" w:rsidRPr="004D7A46" w:rsidRDefault="001A7CCF" w:rsidP="001A7CCF"/>
        </w:tc>
        <w:tc>
          <w:tcPr>
            <w:tcW w:w="1800" w:type="dxa"/>
          </w:tcPr>
          <w:p w14:paraId="5ABAB9CB" w14:textId="77777777" w:rsidR="001A7CCF" w:rsidRPr="004D7A46" w:rsidRDefault="001A7CCF" w:rsidP="001A7CCF"/>
        </w:tc>
        <w:tc>
          <w:tcPr>
            <w:tcW w:w="1710" w:type="dxa"/>
          </w:tcPr>
          <w:p w14:paraId="487696C2" w14:textId="77777777" w:rsidR="001A7CCF" w:rsidRPr="004D7A46" w:rsidRDefault="001A7CCF" w:rsidP="001A7CCF"/>
        </w:tc>
      </w:tr>
      <w:tr w:rsidR="001A7CCF" w:rsidRPr="004D7A46" w14:paraId="5B306F82" w14:textId="77777777" w:rsidTr="002F7086">
        <w:trPr>
          <w:trHeight w:val="460"/>
        </w:trPr>
        <w:tc>
          <w:tcPr>
            <w:tcW w:w="5688" w:type="dxa"/>
          </w:tcPr>
          <w:p w14:paraId="75C14297" w14:textId="3149A0FB" w:rsidR="001A7CCF" w:rsidRPr="004D7A46" w:rsidRDefault="001A7CCF" w:rsidP="001A7CCF">
            <w:pPr>
              <w:spacing w:line="360" w:lineRule="auto"/>
            </w:pPr>
            <w:r w:rsidRPr="004D7A46">
              <w:t>MUS 4411 Form and Analysis (3 credits)</w:t>
            </w:r>
          </w:p>
        </w:tc>
        <w:tc>
          <w:tcPr>
            <w:tcW w:w="1080" w:type="dxa"/>
          </w:tcPr>
          <w:p w14:paraId="1224936B" w14:textId="77777777" w:rsidR="001A7CCF" w:rsidRPr="004D7A46" w:rsidRDefault="001A7CCF" w:rsidP="001A7CCF"/>
        </w:tc>
        <w:tc>
          <w:tcPr>
            <w:tcW w:w="810" w:type="dxa"/>
          </w:tcPr>
          <w:p w14:paraId="20382D64" w14:textId="77777777" w:rsidR="001A7CCF" w:rsidRPr="004D7A46" w:rsidRDefault="001A7CCF" w:rsidP="001A7CCF"/>
        </w:tc>
        <w:tc>
          <w:tcPr>
            <w:tcW w:w="1800" w:type="dxa"/>
          </w:tcPr>
          <w:p w14:paraId="26320DAD" w14:textId="77777777" w:rsidR="001A7CCF" w:rsidRPr="004D7A46" w:rsidRDefault="001A7CCF" w:rsidP="001A7CCF"/>
        </w:tc>
        <w:tc>
          <w:tcPr>
            <w:tcW w:w="1710" w:type="dxa"/>
          </w:tcPr>
          <w:p w14:paraId="69437019" w14:textId="77777777" w:rsidR="001A7CCF" w:rsidRPr="004D7A46" w:rsidRDefault="001A7CCF" w:rsidP="001A7CCF"/>
        </w:tc>
      </w:tr>
      <w:tr w:rsidR="001A7CCF" w:rsidRPr="004D7A46" w14:paraId="71A3CC30" w14:textId="77777777" w:rsidTr="002F7086">
        <w:trPr>
          <w:trHeight w:val="460"/>
        </w:trPr>
        <w:tc>
          <w:tcPr>
            <w:tcW w:w="5688" w:type="dxa"/>
          </w:tcPr>
          <w:p w14:paraId="1E166248" w14:textId="46CA2C1E" w:rsidR="001A7CCF" w:rsidRPr="004D7A46" w:rsidRDefault="001A7CCF" w:rsidP="001A7CCF">
            <w:pPr>
              <w:spacing w:line="360" w:lineRule="auto"/>
            </w:pPr>
            <w:r w:rsidRPr="004D7A46">
              <w:t>MUS 2310 Piano Proficiency (0 credit)</w:t>
            </w:r>
          </w:p>
        </w:tc>
        <w:tc>
          <w:tcPr>
            <w:tcW w:w="1080" w:type="dxa"/>
          </w:tcPr>
          <w:p w14:paraId="5BC51AED" w14:textId="2208D551" w:rsidR="001A7CCF" w:rsidRPr="004D7A46" w:rsidRDefault="001A7CCF" w:rsidP="001A7CCF"/>
        </w:tc>
        <w:tc>
          <w:tcPr>
            <w:tcW w:w="810" w:type="dxa"/>
          </w:tcPr>
          <w:p w14:paraId="33A6EDD6" w14:textId="48ACA37D" w:rsidR="001A7CCF" w:rsidRPr="004D7A46" w:rsidRDefault="001A7CCF" w:rsidP="001A7CCF"/>
        </w:tc>
        <w:tc>
          <w:tcPr>
            <w:tcW w:w="1800" w:type="dxa"/>
          </w:tcPr>
          <w:p w14:paraId="25FEE843" w14:textId="3F94C093" w:rsidR="001A7CCF" w:rsidRPr="004D7A46" w:rsidRDefault="001A7CCF" w:rsidP="001A7CCF"/>
        </w:tc>
        <w:tc>
          <w:tcPr>
            <w:tcW w:w="1710" w:type="dxa"/>
          </w:tcPr>
          <w:p w14:paraId="3F210AB0" w14:textId="77777777" w:rsidR="001A7CCF" w:rsidRPr="004D7A46" w:rsidRDefault="001A7CCF" w:rsidP="001A7CCF"/>
        </w:tc>
      </w:tr>
      <w:tr w:rsidR="001A7CCF" w:rsidRPr="004D7A46" w14:paraId="5EC483F5" w14:textId="77777777" w:rsidTr="002F7086">
        <w:trPr>
          <w:trHeight w:val="460"/>
        </w:trPr>
        <w:tc>
          <w:tcPr>
            <w:tcW w:w="5688" w:type="dxa"/>
          </w:tcPr>
          <w:p w14:paraId="64C1CB41" w14:textId="1F3562EB" w:rsidR="001A7CCF" w:rsidRPr="004D7A46" w:rsidRDefault="001A7CCF" w:rsidP="001A7CCF">
            <w:pPr>
              <w:spacing w:line="360" w:lineRule="auto"/>
            </w:pPr>
            <w:r w:rsidRPr="004D7A46">
              <w:t>MUS 3898 Degree Recital (0 credit)</w:t>
            </w:r>
          </w:p>
        </w:tc>
        <w:tc>
          <w:tcPr>
            <w:tcW w:w="1080" w:type="dxa"/>
          </w:tcPr>
          <w:p w14:paraId="799F5D7E" w14:textId="47EC5546" w:rsidR="001A7CCF" w:rsidRPr="004D7A46" w:rsidRDefault="001A7CCF" w:rsidP="001A7CCF"/>
        </w:tc>
        <w:tc>
          <w:tcPr>
            <w:tcW w:w="810" w:type="dxa"/>
          </w:tcPr>
          <w:p w14:paraId="71D2A5A7" w14:textId="53253D49" w:rsidR="001A7CCF" w:rsidRPr="004D7A46" w:rsidRDefault="001A7CCF" w:rsidP="001A7CCF"/>
        </w:tc>
        <w:tc>
          <w:tcPr>
            <w:tcW w:w="1800" w:type="dxa"/>
          </w:tcPr>
          <w:p w14:paraId="3929F3AD" w14:textId="77777777" w:rsidR="001A7CCF" w:rsidRPr="004D7A46" w:rsidRDefault="001A7CCF" w:rsidP="001A7CCF"/>
        </w:tc>
        <w:tc>
          <w:tcPr>
            <w:tcW w:w="1710" w:type="dxa"/>
          </w:tcPr>
          <w:p w14:paraId="1975FF01" w14:textId="77777777" w:rsidR="001A7CCF" w:rsidRPr="004D7A46" w:rsidRDefault="001A7CCF" w:rsidP="001A7CCF"/>
        </w:tc>
      </w:tr>
    </w:tbl>
    <w:p w14:paraId="06AA55FF" w14:textId="1F5A222D" w:rsidR="009F5BCB" w:rsidRPr="004D7A46" w:rsidRDefault="009F5BCB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D5A8A" w:rsidRPr="004D7A46" w14:paraId="20C4344C" w14:textId="77777777" w:rsidTr="002F7086">
        <w:trPr>
          <w:trHeight w:val="95"/>
        </w:trPr>
        <w:tc>
          <w:tcPr>
            <w:tcW w:w="11088" w:type="dxa"/>
            <w:gridSpan w:val="5"/>
          </w:tcPr>
          <w:p w14:paraId="12C1681F" w14:textId="6267090A" w:rsidR="00ED5A8A" w:rsidRPr="004D7A46" w:rsidRDefault="00ED5A8A" w:rsidP="002F7086">
            <w:r w:rsidRPr="004D7A46">
              <w:rPr>
                <w:b/>
                <w:i/>
              </w:rPr>
              <w:t xml:space="preserve">IV. Complete </w:t>
            </w:r>
            <w:proofErr w:type="gramStart"/>
            <w:r w:rsidRPr="004D7A46">
              <w:rPr>
                <w:b/>
                <w:i/>
                <w:u w:val="single"/>
              </w:rPr>
              <w:t>all</w:t>
            </w:r>
            <w:r w:rsidRPr="004D7A46">
              <w:rPr>
                <w:b/>
                <w:i/>
              </w:rPr>
              <w:t xml:space="preserve"> of</w:t>
            </w:r>
            <w:proofErr w:type="gramEnd"/>
            <w:r w:rsidRPr="004D7A46">
              <w:rPr>
                <w:b/>
                <w:i/>
              </w:rPr>
              <w:t xml:space="preserve"> the following Instrumental and Classroom Music Specialization Courses</w:t>
            </w:r>
            <w:r w:rsidR="00584F36" w:rsidRPr="004D7A46">
              <w:rPr>
                <w:b/>
                <w:i/>
              </w:rPr>
              <w:t>.</w:t>
            </w:r>
          </w:p>
        </w:tc>
      </w:tr>
      <w:tr w:rsidR="00ED5A8A" w:rsidRPr="004D7A46" w14:paraId="39BAA74F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22170295" w14:textId="77777777" w:rsidR="00ED5A8A" w:rsidRPr="004D7A46" w:rsidRDefault="00ED5A8A" w:rsidP="002F7086">
            <w:pPr>
              <w:rPr>
                <w:i/>
                <w:sz w:val="20"/>
                <w:szCs w:val="20"/>
              </w:rPr>
            </w:pPr>
            <w:r w:rsidRPr="004D7A4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7CABFBB" w14:textId="77777777" w:rsidR="00ED5A8A" w:rsidRPr="004D7A46" w:rsidRDefault="00ED5A8A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682A4C36" w14:textId="77777777" w:rsidR="00ED5A8A" w:rsidRPr="004D7A46" w:rsidRDefault="00ED5A8A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 xml:space="preserve">Complete this section </w:t>
            </w:r>
            <w:r w:rsidRPr="004D7A46">
              <w:rPr>
                <w:b/>
                <w:bCs/>
                <w:i/>
                <w:sz w:val="20"/>
                <w:szCs w:val="20"/>
              </w:rPr>
              <w:t>ONLY</w:t>
            </w:r>
            <w:r w:rsidRPr="004D7A46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ED5A8A" w:rsidRPr="004D7A46" w14:paraId="7AB9DDF5" w14:textId="77777777" w:rsidTr="002F7086">
        <w:trPr>
          <w:trHeight w:val="95"/>
        </w:trPr>
        <w:tc>
          <w:tcPr>
            <w:tcW w:w="5688" w:type="dxa"/>
            <w:vMerge/>
          </w:tcPr>
          <w:p w14:paraId="48B1468F" w14:textId="77777777" w:rsidR="00ED5A8A" w:rsidRPr="004D7A46" w:rsidRDefault="00ED5A8A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3ECB304" w14:textId="77777777" w:rsidR="00ED5A8A" w:rsidRPr="004D7A46" w:rsidRDefault="00ED5A8A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3A9C7CD7" w14:textId="77777777" w:rsidR="00ED5A8A" w:rsidRPr="004D7A46" w:rsidRDefault="00ED5A8A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06E1C86" w14:textId="77777777" w:rsidR="00ED5A8A" w:rsidRPr="004D7A46" w:rsidRDefault="00ED5A8A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3B49010B" w14:textId="77777777" w:rsidR="00ED5A8A" w:rsidRPr="004D7A46" w:rsidRDefault="00ED5A8A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D5A8A" w:rsidRPr="004D7A46" w14:paraId="51972355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784ED79" w14:textId="77777777" w:rsidR="00ED5A8A" w:rsidRPr="004D7A46" w:rsidRDefault="00ED5A8A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B639ED" w:rsidRPr="004D7A46" w14:paraId="09E8AA49" w14:textId="77777777" w:rsidTr="002F7086">
        <w:trPr>
          <w:trHeight w:val="460"/>
        </w:trPr>
        <w:tc>
          <w:tcPr>
            <w:tcW w:w="5688" w:type="dxa"/>
          </w:tcPr>
          <w:p w14:paraId="2E334EB2" w14:textId="1C80B2F1" w:rsidR="00B639ED" w:rsidRPr="004D7A46" w:rsidRDefault="00B639ED" w:rsidP="00B639ED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1348 String Techniques (1 credit)</w:t>
            </w:r>
          </w:p>
        </w:tc>
        <w:tc>
          <w:tcPr>
            <w:tcW w:w="1080" w:type="dxa"/>
          </w:tcPr>
          <w:p w14:paraId="015EBBD7" w14:textId="2155ABF0" w:rsidR="00B639ED" w:rsidRPr="004D7A46" w:rsidRDefault="00B639ED" w:rsidP="00B639ED"/>
        </w:tc>
        <w:tc>
          <w:tcPr>
            <w:tcW w:w="810" w:type="dxa"/>
          </w:tcPr>
          <w:p w14:paraId="2A58CAEC" w14:textId="3DB69A99" w:rsidR="00B639ED" w:rsidRPr="004D7A46" w:rsidRDefault="00B639ED" w:rsidP="00B639ED"/>
        </w:tc>
        <w:tc>
          <w:tcPr>
            <w:tcW w:w="1800" w:type="dxa"/>
          </w:tcPr>
          <w:p w14:paraId="2B6D92D5" w14:textId="77777777" w:rsidR="00B639ED" w:rsidRPr="004D7A46" w:rsidRDefault="00B639ED" w:rsidP="00B639ED"/>
        </w:tc>
        <w:tc>
          <w:tcPr>
            <w:tcW w:w="1710" w:type="dxa"/>
          </w:tcPr>
          <w:p w14:paraId="25A6C538" w14:textId="77777777" w:rsidR="00B639ED" w:rsidRPr="004D7A46" w:rsidRDefault="00B639ED" w:rsidP="00B639ED"/>
        </w:tc>
      </w:tr>
      <w:tr w:rsidR="00B639ED" w:rsidRPr="004D7A46" w14:paraId="5B8AEFDE" w14:textId="77777777" w:rsidTr="002F7086">
        <w:trPr>
          <w:trHeight w:val="444"/>
        </w:trPr>
        <w:tc>
          <w:tcPr>
            <w:tcW w:w="5688" w:type="dxa"/>
          </w:tcPr>
          <w:p w14:paraId="3DD95F71" w14:textId="2BD824A8" w:rsidR="00B639ED" w:rsidRPr="004D7A46" w:rsidRDefault="00B639ED" w:rsidP="00B639ED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1368 High Brass Techniques (1 credit)</w:t>
            </w:r>
          </w:p>
        </w:tc>
        <w:tc>
          <w:tcPr>
            <w:tcW w:w="1080" w:type="dxa"/>
          </w:tcPr>
          <w:p w14:paraId="572F34A0" w14:textId="36196A5A" w:rsidR="00B639ED" w:rsidRPr="004D7A46" w:rsidRDefault="00B639ED" w:rsidP="00B639ED"/>
        </w:tc>
        <w:tc>
          <w:tcPr>
            <w:tcW w:w="810" w:type="dxa"/>
          </w:tcPr>
          <w:p w14:paraId="4902B3B1" w14:textId="6EB1CD2F" w:rsidR="00B639ED" w:rsidRPr="004D7A46" w:rsidRDefault="00B639ED" w:rsidP="00B639ED"/>
        </w:tc>
        <w:tc>
          <w:tcPr>
            <w:tcW w:w="1800" w:type="dxa"/>
          </w:tcPr>
          <w:p w14:paraId="07B477C7" w14:textId="77777777" w:rsidR="00B639ED" w:rsidRPr="004D7A46" w:rsidRDefault="00B639ED" w:rsidP="00B639ED"/>
        </w:tc>
        <w:tc>
          <w:tcPr>
            <w:tcW w:w="1710" w:type="dxa"/>
          </w:tcPr>
          <w:p w14:paraId="3163C50A" w14:textId="77777777" w:rsidR="00B639ED" w:rsidRPr="004D7A46" w:rsidRDefault="00B639ED" w:rsidP="00B639ED"/>
        </w:tc>
      </w:tr>
      <w:tr w:rsidR="00B639ED" w:rsidRPr="004D7A46" w14:paraId="48207A1D" w14:textId="77777777" w:rsidTr="002F7086">
        <w:trPr>
          <w:trHeight w:val="444"/>
        </w:trPr>
        <w:tc>
          <w:tcPr>
            <w:tcW w:w="5688" w:type="dxa"/>
          </w:tcPr>
          <w:p w14:paraId="6F1660AA" w14:textId="5CD523AA" w:rsidR="00B639ED" w:rsidRPr="004D7A46" w:rsidRDefault="00B639ED" w:rsidP="00B639ED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1369 Low Brass Techniques (1 credit)</w:t>
            </w:r>
          </w:p>
        </w:tc>
        <w:tc>
          <w:tcPr>
            <w:tcW w:w="1080" w:type="dxa"/>
          </w:tcPr>
          <w:p w14:paraId="48874069" w14:textId="2F569553" w:rsidR="00B639ED" w:rsidRPr="004D7A46" w:rsidRDefault="00B639ED" w:rsidP="00B639ED"/>
        </w:tc>
        <w:tc>
          <w:tcPr>
            <w:tcW w:w="810" w:type="dxa"/>
          </w:tcPr>
          <w:p w14:paraId="07BED04B" w14:textId="0811D64A" w:rsidR="00B639ED" w:rsidRPr="004D7A46" w:rsidRDefault="00B639ED" w:rsidP="00B639ED"/>
        </w:tc>
        <w:tc>
          <w:tcPr>
            <w:tcW w:w="1800" w:type="dxa"/>
          </w:tcPr>
          <w:p w14:paraId="3E49800C" w14:textId="77777777" w:rsidR="00B639ED" w:rsidRPr="004D7A46" w:rsidRDefault="00B639ED" w:rsidP="00B639ED"/>
        </w:tc>
        <w:tc>
          <w:tcPr>
            <w:tcW w:w="1710" w:type="dxa"/>
          </w:tcPr>
          <w:p w14:paraId="24C22C0B" w14:textId="77777777" w:rsidR="00B639ED" w:rsidRPr="004D7A46" w:rsidRDefault="00B639ED" w:rsidP="00B639ED"/>
        </w:tc>
      </w:tr>
      <w:tr w:rsidR="00B639ED" w:rsidRPr="004D7A46" w14:paraId="1E83BD7F" w14:textId="77777777" w:rsidTr="002F7086">
        <w:trPr>
          <w:trHeight w:val="444"/>
        </w:trPr>
        <w:tc>
          <w:tcPr>
            <w:tcW w:w="5688" w:type="dxa"/>
          </w:tcPr>
          <w:p w14:paraId="5C11C86E" w14:textId="67A3AB9D" w:rsidR="00B639ED" w:rsidRPr="004D7A46" w:rsidRDefault="00B639ED" w:rsidP="00B639ED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1378 Percussion Techniques (1 credit)</w:t>
            </w:r>
          </w:p>
        </w:tc>
        <w:tc>
          <w:tcPr>
            <w:tcW w:w="1080" w:type="dxa"/>
          </w:tcPr>
          <w:p w14:paraId="3143066B" w14:textId="71AB1831" w:rsidR="00B639ED" w:rsidRPr="004D7A46" w:rsidRDefault="00B639ED" w:rsidP="00B639ED"/>
        </w:tc>
        <w:tc>
          <w:tcPr>
            <w:tcW w:w="810" w:type="dxa"/>
          </w:tcPr>
          <w:p w14:paraId="735A0445" w14:textId="27AB4CB9" w:rsidR="00B639ED" w:rsidRPr="004D7A46" w:rsidRDefault="00B639ED" w:rsidP="00B639ED"/>
        </w:tc>
        <w:tc>
          <w:tcPr>
            <w:tcW w:w="1800" w:type="dxa"/>
          </w:tcPr>
          <w:p w14:paraId="5F62BD41" w14:textId="77777777" w:rsidR="00B639ED" w:rsidRPr="004D7A46" w:rsidRDefault="00B639ED" w:rsidP="00B639ED"/>
        </w:tc>
        <w:tc>
          <w:tcPr>
            <w:tcW w:w="1710" w:type="dxa"/>
          </w:tcPr>
          <w:p w14:paraId="6A035FEC" w14:textId="77777777" w:rsidR="00B639ED" w:rsidRPr="004D7A46" w:rsidRDefault="00B639ED" w:rsidP="00B639ED"/>
        </w:tc>
      </w:tr>
      <w:tr w:rsidR="00B639ED" w:rsidRPr="004D7A46" w14:paraId="73801182" w14:textId="77777777" w:rsidTr="002F7086">
        <w:trPr>
          <w:trHeight w:val="444"/>
        </w:trPr>
        <w:tc>
          <w:tcPr>
            <w:tcW w:w="5688" w:type="dxa"/>
          </w:tcPr>
          <w:p w14:paraId="58B2A8DB" w14:textId="1D458971" w:rsidR="00B639ED" w:rsidRPr="004D7A46" w:rsidRDefault="00B639ED" w:rsidP="00B639ED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1388 Single Reed and Flute Techniques (1 credit)</w:t>
            </w:r>
          </w:p>
        </w:tc>
        <w:tc>
          <w:tcPr>
            <w:tcW w:w="1080" w:type="dxa"/>
          </w:tcPr>
          <w:p w14:paraId="5904D08B" w14:textId="6B0830B7" w:rsidR="00B639ED" w:rsidRPr="004D7A46" w:rsidRDefault="00B639ED" w:rsidP="00B639ED"/>
        </w:tc>
        <w:tc>
          <w:tcPr>
            <w:tcW w:w="810" w:type="dxa"/>
          </w:tcPr>
          <w:p w14:paraId="28C14F6C" w14:textId="4BCBF87A" w:rsidR="00B639ED" w:rsidRPr="004D7A46" w:rsidRDefault="00B639ED" w:rsidP="00B639ED"/>
        </w:tc>
        <w:tc>
          <w:tcPr>
            <w:tcW w:w="1800" w:type="dxa"/>
          </w:tcPr>
          <w:p w14:paraId="1B109D6E" w14:textId="77777777" w:rsidR="00B639ED" w:rsidRPr="004D7A46" w:rsidRDefault="00B639ED" w:rsidP="00B639ED"/>
        </w:tc>
        <w:tc>
          <w:tcPr>
            <w:tcW w:w="1710" w:type="dxa"/>
          </w:tcPr>
          <w:p w14:paraId="67744B77" w14:textId="77777777" w:rsidR="00B639ED" w:rsidRPr="004D7A46" w:rsidRDefault="00B639ED" w:rsidP="00B639ED"/>
        </w:tc>
      </w:tr>
      <w:tr w:rsidR="00B639ED" w:rsidRPr="004D7A46" w14:paraId="574A5EE8" w14:textId="77777777" w:rsidTr="002F7086">
        <w:trPr>
          <w:trHeight w:val="444"/>
        </w:trPr>
        <w:tc>
          <w:tcPr>
            <w:tcW w:w="5688" w:type="dxa"/>
          </w:tcPr>
          <w:p w14:paraId="59671687" w14:textId="2FBF462D" w:rsidR="00B639ED" w:rsidRPr="004D7A46" w:rsidRDefault="00B639ED" w:rsidP="00B639ED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1389 Double Reeds Techniques (1 credit)</w:t>
            </w:r>
          </w:p>
        </w:tc>
        <w:tc>
          <w:tcPr>
            <w:tcW w:w="1080" w:type="dxa"/>
          </w:tcPr>
          <w:p w14:paraId="62D82311" w14:textId="5D295DD7" w:rsidR="00B639ED" w:rsidRPr="004D7A46" w:rsidRDefault="00B639ED" w:rsidP="00B639ED"/>
        </w:tc>
        <w:tc>
          <w:tcPr>
            <w:tcW w:w="810" w:type="dxa"/>
          </w:tcPr>
          <w:p w14:paraId="18C61DD7" w14:textId="3441D8DD" w:rsidR="00B639ED" w:rsidRPr="004D7A46" w:rsidRDefault="00B639ED" w:rsidP="00B639ED"/>
        </w:tc>
        <w:tc>
          <w:tcPr>
            <w:tcW w:w="1800" w:type="dxa"/>
          </w:tcPr>
          <w:p w14:paraId="037392B5" w14:textId="77777777" w:rsidR="00B639ED" w:rsidRPr="004D7A46" w:rsidRDefault="00B639ED" w:rsidP="00B639ED"/>
        </w:tc>
        <w:tc>
          <w:tcPr>
            <w:tcW w:w="1710" w:type="dxa"/>
          </w:tcPr>
          <w:p w14:paraId="03CFD5D1" w14:textId="77777777" w:rsidR="00B639ED" w:rsidRPr="004D7A46" w:rsidRDefault="00B639ED" w:rsidP="00B639ED"/>
        </w:tc>
      </w:tr>
      <w:tr w:rsidR="00B639ED" w:rsidRPr="004D7A46" w14:paraId="58E5B062" w14:textId="77777777" w:rsidTr="002F7086">
        <w:trPr>
          <w:trHeight w:val="460"/>
        </w:trPr>
        <w:tc>
          <w:tcPr>
            <w:tcW w:w="5688" w:type="dxa"/>
          </w:tcPr>
          <w:p w14:paraId="7C20EC50" w14:textId="0A8CBAB2" w:rsidR="00B639ED" w:rsidRPr="004D7A46" w:rsidRDefault="00B639ED" w:rsidP="00B639ED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2607 Introduction to Music Education (2 credits)</w:t>
            </w:r>
          </w:p>
        </w:tc>
        <w:tc>
          <w:tcPr>
            <w:tcW w:w="1080" w:type="dxa"/>
          </w:tcPr>
          <w:p w14:paraId="1616C302" w14:textId="3FE848AD" w:rsidR="00B639ED" w:rsidRPr="004D7A46" w:rsidRDefault="00B639ED" w:rsidP="00B639ED"/>
        </w:tc>
        <w:tc>
          <w:tcPr>
            <w:tcW w:w="810" w:type="dxa"/>
          </w:tcPr>
          <w:p w14:paraId="0243E6A4" w14:textId="1701ECDB" w:rsidR="00B639ED" w:rsidRPr="004D7A46" w:rsidRDefault="00B639ED" w:rsidP="00B639ED"/>
        </w:tc>
        <w:tc>
          <w:tcPr>
            <w:tcW w:w="1800" w:type="dxa"/>
          </w:tcPr>
          <w:p w14:paraId="01F3DCED" w14:textId="77777777" w:rsidR="00B639ED" w:rsidRPr="004D7A46" w:rsidRDefault="00B639ED" w:rsidP="00B639ED"/>
        </w:tc>
        <w:tc>
          <w:tcPr>
            <w:tcW w:w="1710" w:type="dxa"/>
          </w:tcPr>
          <w:p w14:paraId="036F1E2F" w14:textId="77777777" w:rsidR="00B639ED" w:rsidRPr="004D7A46" w:rsidRDefault="00B639ED" w:rsidP="00B639ED"/>
        </w:tc>
      </w:tr>
      <w:tr w:rsidR="00B639ED" w:rsidRPr="004D7A46" w14:paraId="4C033897" w14:textId="77777777" w:rsidTr="002F7086">
        <w:trPr>
          <w:trHeight w:val="444"/>
        </w:trPr>
        <w:tc>
          <w:tcPr>
            <w:tcW w:w="5688" w:type="dxa"/>
          </w:tcPr>
          <w:p w14:paraId="7EAC8477" w14:textId="2BE4B623" w:rsidR="00B639ED" w:rsidRPr="004D7A46" w:rsidRDefault="00B639ED" w:rsidP="00B639ED">
            <w:pPr>
              <w:spacing w:line="360" w:lineRule="auto"/>
            </w:pPr>
            <w:r w:rsidRPr="004D7A46">
              <w:t>MUS 2800 Technology for Music Teachers (1 credit)</w:t>
            </w:r>
          </w:p>
        </w:tc>
        <w:tc>
          <w:tcPr>
            <w:tcW w:w="1080" w:type="dxa"/>
          </w:tcPr>
          <w:p w14:paraId="3B62CCA8" w14:textId="1DF872CA" w:rsidR="00B639ED" w:rsidRPr="004D7A46" w:rsidRDefault="00B639ED" w:rsidP="00B639ED"/>
        </w:tc>
        <w:tc>
          <w:tcPr>
            <w:tcW w:w="810" w:type="dxa"/>
          </w:tcPr>
          <w:p w14:paraId="58521395" w14:textId="4D38FAC0" w:rsidR="00B639ED" w:rsidRPr="004D7A46" w:rsidRDefault="00B639ED" w:rsidP="00B639ED"/>
        </w:tc>
        <w:tc>
          <w:tcPr>
            <w:tcW w:w="1800" w:type="dxa"/>
          </w:tcPr>
          <w:p w14:paraId="5FC63110" w14:textId="77777777" w:rsidR="00B639ED" w:rsidRPr="004D7A46" w:rsidRDefault="00B639ED" w:rsidP="00B639ED"/>
        </w:tc>
        <w:tc>
          <w:tcPr>
            <w:tcW w:w="1710" w:type="dxa"/>
          </w:tcPr>
          <w:p w14:paraId="51552F45" w14:textId="77777777" w:rsidR="00B639ED" w:rsidRPr="004D7A46" w:rsidRDefault="00B639ED" w:rsidP="00B639ED"/>
        </w:tc>
      </w:tr>
      <w:tr w:rsidR="00B639ED" w:rsidRPr="004D7A46" w14:paraId="4D9BD294" w14:textId="77777777" w:rsidTr="002F7086">
        <w:trPr>
          <w:trHeight w:val="444"/>
        </w:trPr>
        <w:tc>
          <w:tcPr>
            <w:tcW w:w="5688" w:type="dxa"/>
          </w:tcPr>
          <w:p w14:paraId="329EE07C" w14:textId="346E1BB2" w:rsidR="00B639ED" w:rsidRPr="004D7A46" w:rsidRDefault="00B639ED" w:rsidP="00B639ED">
            <w:pPr>
              <w:spacing w:line="360" w:lineRule="auto"/>
            </w:pPr>
            <w:r w:rsidRPr="004D7A46">
              <w:lastRenderedPageBreak/>
              <w:t>MUS 3480 Music in Special Education (2 credits)</w:t>
            </w:r>
          </w:p>
        </w:tc>
        <w:tc>
          <w:tcPr>
            <w:tcW w:w="1080" w:type="dxa"/>
          </w:tcPr>
          <w:p w14:paraId="1416B08B" w14:textId="77777777" w:rsidR="00B639ED" w:rsidRPr="004D7A46" w:rsidRDefault="00B639ED" w:rsidP="00B639ED"/>
        </w:tc>
        <w:tc>
          <w:tcPr>
            <w:tcW w:w="810" w:type="dxa"/>
          </w:tcPr>
          <w:p w14:paraId="457F8083" w14:textId="77777777" w:rsidR="00B639ED" w:rsidRPr="004D7A46" w:rsidRDefault="00B639ED" w:rsidP="00B639ED"/>
        </w:tc>
        <w:tc>
          <w:tcPr>
            <w:tcW w:w="1800" w:type="dxa"/>
          </w:tcPr>
          <w:p w14:paraId="47720E63" w14:textId="77777777" w:rsidR="00B639ED" w:rsidRPr="004D7A46" w:rsidRDefault="00B639ED" w:rsidP="00B639ED"/>
        </w:tc>
        <w:tc>
          <w:tcPr>
            <w:tcW w:w="1710" w:type="dxa"/>
          </w:tcPr>
          <w:p w14:paraId="7D9EBBE9" w14:textId="77777777" w:rsidR="00B639ED" w:rsidRPr="004D7A46" w:rsidRDefault="00B639ED" w:rsidP="00B639ED"/>
        </w:tc>
      </w:tr>
      <w:tr w:rsidR="00B639ED" w:rsidRPr="004D7A46" w14:paraId="6F56B569" w14:textId="77777777" w:rsidTr="002F7086">
        <w:trPr>
          <w:trHeight w:val="460"/>
        </w:trPr>
        <w:tc>
          <w:tcPr>
            <w:tcW w:w="5688" w:type="dxa"/>
          </w:tcPr>
          <w:p w14:paraId="6DEA5832" w14:textId="688F7A1E" w:rsidR="00B639ED" w:rsidRPr="004D7A46" w:rsidRDefault="00B639ED" w:rsidP="00B639ED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3628 Instrumental Conducting (2 credits)</w:t>
            </w:r>
          </w:p>
        </w:tc>
        <w:tc>
          <w:tcPr>
            <w:tcW w:w="1080" w:type="dxa"/>
          </w:tcPr>
          <w:p w14:paraId="52466D99" w14:textId="60D1D5AE" w:rsidR="00B639ED" w:rsidRPr="004D7A46" w:rsidRDefault="00B639ED" w:rsidP="00B639ED"/>
        </w:tc>
        <w:tc>
          <w:tcPr>
            <w:tcW w:w="810" w:type="dxa"/>
          </w:tcPr>
          <w:p w14:paraId="72E77519" w14:textId="5F587D75" w:rsidR="00B639ED" w:rsidRPr="004D7A46" w:rsidRDefault="00B639ED" w:rsidP="00B639ED"/>
        </w:tc>
        <w:tc>
          <w:tcPr>
            <w:tcW w:w="1800" w:type="dxa"/>
          </w:tcPr>
          <w:p w14:paraId="34843D37" w14:textId="77777777" w:rsidR="00B639ED" w:rsidRPr="004D7A46" w:rsidRDefault="00B639ED" w:rsidP="00B639ED"/>
        </w:tc>
        <w:tc>
          <w:tcPr>
            <w:tcW w:w="1710" w:type="dxa"/>
          </w:tcPr>
          <w:p w14:paraId="502D27A5" w14:textId="77777777" w:rsidR="00B639ED" w:rsidRPr="004D7A46" w:rsidRDefault="00B639ED" w:rsidP="00B639ED"/>
        </w:tc>
      </w:tr>
      <w:tr w:rsidR="00B639ED" w:rsidRPr="004D7A46" w14:paraId="75017E0A" w14:textId="77777777" w:rsidTr="002F7086">
        <w:trPr>
          <w:trHeight w:val="444"/>
        </w:trPr>
        <w:tc>
          <w:tcPr>
            <w:tcW w:w="5688" w:type="dxa"/>
          </w:tcPr>
          <w:p w14:paraId="6C7A807E" w14:textId="22A3DB1E" w:rsidR="00B639ED" w:rsidRPr="004D7A46" w:rsidRDefault="00B639ED" w:rsidP="00B639ED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4100 Instrumental Arranging (1 credit)</w:t>
            </w:r>
          </w:p>
        </w:tc>
        <w:tc>
          <w:tcPr>
            <w:tcW w:w="1080" w:type="dxa"/>
          </w:tcPr>
          <w:p w14:paraId="32A04BA6" w14:textId="1E4A41E2" w:rsidR="00B639ED" w:rsidRPr="004D7A46" w:rsidRDefault="00B639ED" w:rsidP="00B639ED"/>
        </w:tc>
        <w:tc>
          <w:tcPr>
            <w:tcW w:w="810" w:type="dxa"/>
          </w:tcPr>
          <w:p w14:paraId="4A82EC1B" w14:textId="6CFF6ECB" w:rsidR="00B639ED" w:rsidRPr="004D7A46" w:rsidRDefault="00B639ED" w:rsidP="00B639ED"/>
        </w:tc>
        <w:tc>
          <w:tcPr>
            <w:tcW w:w="1800" w:type="dxa"/>
          </w:tcPr>
          <w:p w14:paraId="1BA8A89E" w14:textId="77777777" w:rsidR="00B639ED" w:rsidRPr="004D7A46" w:rsidRDefault="00B639ED" w:rsidP="00B639ED"/>
        </w:tc>
        <w:tc>
          <w:tcPr>
            <w:tcW w:w="1710" w:type="dxa"/>
          </w:tcPr>
          <w:p w14:paraId="305982F3" w14:textId="77777777" w:rsidR="00B639ED" w:rsidRPr="004D7A46" w:rsidRDefault="00B639ED" w:rsidP="00B639ED"/>
        </w:tc>
      </w:tr>
      <w:tr w:rsidR="00B639ED" w:rsidRPr="004D7A46" w14:paraId="673B06B8" w14:textId="77777777" w:rsidTr="002F7086">
        <w:trPr>
          <w:trHeight w:val="444"/>
        </w:trPr>
        <w:tc>
          <w:tcPr>
            <w:tcW w:w="5688" w:type="dxa"/>
          </w:tcPr>
          <w:p w14:paraId="3C04D5BB" w14:textId="2586AFF2" w:rsidR="00B639ED" w:rsidRPr="004D7A46" w:rsidRDefault="00B639ED" w:rsidP="00B639ED">
            <w:pPr>
              <w:spacing w:line="360" w:lineRule="auto"/>
            </w:pPr>
            <w:r w:rsidRPr="004D7A46">
              <w:t>MUS 4617 Music Methods I (3 credits)</w:t>
            </w:r>
          </w:p>
        </w:tc>
        <w:tc>
          <w:tcPr>
            <w:tcW w:w="1080" w:type="dxa"/>
          </w:tcPr>
          <w:p w14:paraId="20883A8E" w14:textId="7E22B255" w:rsidR="00B639ED" w:rsidRPr="004D7A46" w:rsidRDefault="00B639ED" w:rsidP="00B639ED"/>
        </w:tc>
        <w:tc>
          <w:tcPr>
            <w:tcW w:w="810" w:type="dxa"/>
          </w:tcPr>
          <w:p w14:paraId="253B2856" w14:textId="21CE3061" w:rsidR="00B639ED" w:rsidRPr="004D7A46" w:rsidRDefault="00B639ED" w:rsidP="00B639ED"/>
        </w:tc>
        <w:tc>
          <w:tcPr>
            <w:tcW w:w="1800" w:type="dxa"/>
          </w:tcPr>
          <w:p w14:paraId="69874168" w14:textId="77777777" w:rsidR="00B639ED" w:rsidRPr="004D7A46" w:rsidRDefault="00B639ED" w:rsidP="00B639ED"/>
        </w:tc>
        <w:tc>
          <w:tcPr>
            <w:tcW w:w="1710" w:type="dxa"/>
          </w:tcPr>
          <w:p w14:paraId="04E52EA4" w14:textId="77777777" w:rsidR="00B639ED" w:rsidRPr="004D7A46" w:rsidRDefault="00B639ED" w:rsidP="00B639ED"/>
        </w:tc>
      </w:tr>
      <w:tr w:rsidR="00B639ED" w:rsidRPr="004D7A46" w14:paraId="458D5D93" w14:textId="77777777" w:rsidTr="002F7086">
        <w:trPr>
          <w:trHeight w:val="444"/>
        </w:trPr>
        <w:tc>
          <w:tcPr>
            <w:tcW w:w="5688" w:type="dxa"/>
          </w:tcPr>
          <w:p w14:paraId="49E828C8" w14:textId="608DBDB8" w:rsidR="00B639ED" w:rsidRPr="004D7A46" w:rsidRDefault="00B639ED" w:rsidP="00B639ED">
            <w:pPr>
              <w:spacing w:line="360" w:lineRule="auto"/>
            </w:pPr>
            <w:r w:rsidRPr="004D7A46">
              <w:t>MUS 4618 Music Methods II (3 credits)</w:t>
            </w:r>
          </w:p>
        </w:tc>
        <w:tc>
          <w:tcPr>
            <w:tcW w:w="1080" w:type="dxa"/>
          </w:tcPr>
          <w:p w14:paraId="6A715818" w14:textId="36BB496F" w:rsidR="00B639ED" w:rsidRPr="004D7A46" w:rsidRDefault="00B639ED" w:rsidP="00B639ED"/>
        </w:tc>
        <w:tc>
          <w:tcPr>
            <w:tcW w:w="810" w:type="dxa"/>
          </w:tcPr>
          <w:p w14:paraId="194D8FF3" w14:textId="14205075" w:rsidR="00B639ED" w:rsidRPr="004D7A46" w:rsidRDefault="00B639ED" w:rsidP="00B639ED"/>
        </w:tc>
        <w:tc>
          <w:tcPr>
            <w:tcW w:w="1800" w:type="dxa"/>
          </w:tcPr>
          <w:p w14:paraId="4F982116" w14:textId="77777777" w:rsidR="00B639ED" w:rsidRPr="004D7A46" w:rsidRDefault="00B639ED" w:rsidP="00B639ED"/>
        </w:tc>
        <w:tc>
          <w:tcPr>
            <w:tcW w:w="1710" w:type="dxa"/>
          </w:tcPr>
          <w:p w14:paraId="1A3A3198" w14:textId="77777777" w:rsidR="00B639ED" w:rsidRPr="004D7A46" w:rsidRDefault="00B639ED" w:rsidP="00B639ED"/>
        </w:tc>
      </w:tr>
      <w:tr w:rsidR="00B639ED" w:rsidRPr="004D7A46" w14:paraId="50C9862D" w14:textId="77777777" w:rsidTr="002F7086">
        <w:trPr>
          <w:trHeight w:val="444"/>
        </w:trPr>
        <w:tc>
          <w:tcPr>
            <w:tcW w:w="5688" w:type="dxa"/>
          </w:tcPr>
          <w:p w14:paraId="63DAF026" w14:textId="21BED485" w:rsidR="00B639ED" w:rsidRPr="004D7A46" w:rsidRDefault="00B639ED" w:rsidP="00B639ED">
            <w:r w:rsidRPr="004D7A46">
              <w:t>MUS 4737 Instrumental Studies (3 credits)</w:t>
            </w:r>
          </w:p>
        </w:tc>
        <w:tc>
          <w:tcPr>
            <w:tcW w:w="1080" w:type="dxa"/>
          </w:tcPr>
          <w:p w14:paraId="613BC010" w14:textId="07E673AB" w:rsidR="00B639ED" w:rsidRPr="004D7A46" w:rsidRDefault="00B639ED" w:rsidP="00B639ED"/>
        </w:tc>
        <w:tc>
          <w:tcPr>
            <w:tcW w:w="810" w:type="dxa"/>
          </w:tcPr>
          <w:p w14:paraId="4C4412FC" w14:textId="49FCF241" w:rsidR="00B639ED" w:rsidRPr="004D7A46" w:rsidRDefault="00B639ED" w:rsidP="00B639ED"/>
        </w:tc>
        <w:tc>
          <w:tcPr>
            <w:tcW w:w="1800" w:type="dxa"/>
          </w:tcPr>
          <w:p w14:paraId="6A9919F9" w14:textId="77777777" w:rsidR="00B639ED" w:rsidRPr="004D7A46" w:rsidRDefault="00B639ED" w:rsidP="00B639ED"/>
        </w:tc>
        <w:tc>
          <w:tcPr>
            <w:tcW w:w="1710" w:type="dxa"/>
          </w:tcPr>
          <w:p w14:paraId="0E8649CA" w14:textId="77777777" w:rsidR="00B639ED" w:rsidRPr="004D7A46" w:rsidRDefault="00B639ED" w:rsidP="00B639ED"/>
        </w:tc>
      </w:tr>
      <w:tr w:rsidR="007A48C9" w:rsidRPr="004D7A46" w14:paraId="70B71DB7" w14:textId="77777777" w:rsidTr="002F7086">
        <w:trPr>
          <w:trHeight w:val="444"/>
        </w:trPr>
        <w:tc>
          <w:tcPr>
            <w:tcW w:w="5688" w:type="dxa"/>
          </w:tcPr>
          <w:p w14:paraId="7F1B6D71" w14:textId="77777777" w:rsidR="007A48C9" w:rsidRPr="004D7A46" w:rsidRDefault="007A48C9" w:rsidP="007A48C9">
            <w:pPr>
              <w:spacing w:line="360" w:lineRule="auto"/>
              <w:rPr>
                <w:b/>
                <w:bCs/>
                <w:u w:val="single"/>
              </w:rPr>
            </w:pPr>
            <w:r w:rsidRPr="004D7A46">
              <w:t xml:space="preserve">MUS 1150 Marching Band Techniques (1 credit) </w:t>
            </w:r>
            <w:r w:rsidRPr="004D7A46">
              <w:rPr>
                <w:b/>
                <w:bCs/>
                <w:u w:val="single"/>
              </w:rPr>
              <w:t>OR</w:t>
            </w:r>
          </w:p>
          <w:p w14:paraId="3C3CADE5" w14:textId="18A49629" w:rsidR="007A48C9" w:rsidRPr="004D7A46" w:rsidRDefault="007A48C9" w:rsidP="007A48C9">
            <w:pPr>
              <w:spacing w:line="360" w:lineRule="auto"/>
            </w:pPr>
            <w:r w:rsidRPr="004D7A46">
              <w:t>MUS 3100 Improvisation (1 credit)</w:t>
            </w:r>
          </w:p>
        </w:tc>
        <w:tc>
          <w:tcPr>
            <w:tcW w:w="1080" w:type="dxa"/>
          </w:tcPr>
          <w:p w14:paraId="7EE7F1AB" w14:textId="4E52B912" w:rsidR="007A48C9" w:rsidRPr="004D7A46" w:rsidRDefault="007A48C9" w:rsidP="007A48C9"/>
        </w:tc>
        <w:tc>
          <w:tcPr>
            <w:tcW w:w="810" w:type="dxa"/>
          </w:tcPr>
          <w:p w14:paraId="232F3844" w14:textId="2EF0289C" w:rsidR="007A48C9" w:rsidRPr="004D7A46" w:rsidRDefault="007A48C9" w:rsidP="007A48C9"/>
        </w:tc>
        <w:tc>
          <w:tcPr>
            <w:tcW w:w="1800" w:type="dxa"/>
          </w:tcPr>
          <w:p w14:paraId="658E4804" w14:textId="77777777" w:rsidR="007A48C9" w:rsidRPr="004D7A46" w:rsidRDefault="007A48C9" w:rsidP="007A48C9"/>
        </w:tc>
        <w:tc>
          <w:tcPr>
            <w:tcW w:w="1710" w:type="dxa"/>
          </w:tcPr>
          <w:p w14:paraId="1E6DADF4" w14:textId="77777777" w:rsidR="007A48C9" w:rsidRPr="004D7A46" w:rsidRDefault="007A48C9" w:rsidP="007A48C9"/>
        </w:tc>
      </w:tr>
    </w:tbl>
    <w:p w14:paraId="282FCE3C" w14:textId="4D079848" w:rsidR="00ED5A8A" w:rsidRPr="004D7A46" w:rsidRDefault="00ED5A8A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8655E" w:rsidRPr="004D7A46" w14:paraId="26E42C17" w14:textId="77777777" w:rsidTr="002F7086">
        <w:trPr>
          <w:trHeight w:val="95"/>
        </w:trPr>
        <w:tc>
          <w:tcPr>
            <w:tcW w:w="11088" w:type="dxa"/>
            <w:gridSpan w:val="5"/>
          </w:tcPr>
          <w:p w14:paraId="64C88AFC" w14:textId="77777777" w:rsidR="0018655E" w:rsidRPr="004D7A46" w:rsidRDefault="0018655E" w:rsidP="002F7086">
            <w:pPr>
              <w:rPr>
                <w:b/>
                <w:i/>
              </w:rPr>
            </w:pPr>
            <w:r w:rsidRPr="004D7A46">
              <w:rPr>
                <w:b/>
                <w:i/>
              </w:rPr>
              <w:t>V. Required Major Applied Area – Major Instrument</w:t>
            </w:r>
          </w:p>
          <w:p w14:paraId="74381756" w14:textId="1484C74A" w:rsidR="00E24DEA" w:rsidRPr="004D7A46" w:rsidRDefault="00E24DEA" w:rsidP="002F7086">
            <w:r w:rsidRPr="004D7A46">
              <w:rPr>
                <w:b/>
                <w:i/>
              </w:rPr>
              <w:t>Note: All music majors are required to register for applied area lessons until the Degree Recital is passed.</w:t>
            </w:r>
          </w:p>
        </w:tc>
      </w:tr>
      <w:tr w:rsidR="0018655E" w:rsidRPr="004D7A46" w14:paraId="1BB5AAC6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A7C2CEC" w14:textId="77777777" w:rsidR="0018655E" w:rsidRPr="004D7A46" w:rsidRDefault="0018655E" w:rsidP="002F7086">
            <w:pPr>
              <w:rPr>
                <w:i/>
                <w:sz w:val="20"/>
                <w:szCs w:val="20"/>
              </w:rPr>
            </w:pPr>
            <w:r w:rsidRPr="004D7A4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8D426EA" w14:textId="77777777" w:rsidR="0018655E" w:rsidRPr="004D7A46" w:rsidRDefault="0018655E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6DE595EE" w14:textId="77777777" w:rsidR="0018655E" w:rsidRPr="004D7A46" w:rsidRDefault="0018655E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 xml:space="preserve">Complete this section </w:t>
            </w:r>
            <w:r w:rsidRPr="004D7A46">
              <w:rPr>
                <w:b/>
                <w:bCs/>
                <w:i/>
                <w:sz w:val="20"/>
                <w:szCs w:val="20"/>
              </w:rPr>
              <w:t>ONLY</w:t>
            </w:r>
            <w:r w:rsidRPr="004D7A46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8655E" w:rsidRPr="004D7A46" w14:paraId="3B10F1EF" w14:textId="77777777" w:rsidTr="002F7086">
        <w:trPr>
          <w:trHeight w:val="95"/>
        </w:trPr>
        <w:tc>
          <w:tcPr>
            <w:tcW w:w="5688" w:type="dxa"/>
            <w:vMerge/>
          </w:tcPr>
          <w:p w14:paraId="23652335" w14:textId="77777777" w:rsidR="0018655E" w:rsidRPr="004D7A46" w:rsidRDefault="0018655E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A046159" w14:textId="77777777" w:rsidR="0018655E" w:rsidRPr="004D7A46" w:rsidRDefault="0018655E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15177CE9" w14:textId="77777777" w:rsidR="0018655E" w:rsidRPr="004D7A46" w:rsidRDefault="0018655E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11FA793" w14:textId="77777777" w:rsidR="0018655E" w:rsidRPr="004D7A46" w:rsidRDefault="0018655E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66C7D54" w14:textId="77777777" w:rsidR="0018655E" w:rsidRPr="004D7A46" w:rsidRDefault="0018655E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8655E" w:rsidRPr="004D7A46" w14:paraId="62A6F054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41E1F64" w14:textId="77777777" w:rsidR="0018655E" w:rsidRPr="004D7A46" w:rsidRDefault="0018655E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18655E" w:rsidRPr="004D7A46" w14:paraId="66337594" w14:textId="77777777" w:rsidTr="002F7086">
        <w:trPr>
          <w:trHeight w:val="460"/>
        </w:trPr>
        <w:tc>
          <w:tcPr>
            <w:tcW w:w="5688" w:type="dxa"/>
          </w:tcPr>
          <w:p w14:paraId="0A5861D3" w14:textId="77777777" w:rsidR="0018655E" w:rsidRPr="004D7A46" w:rsidRDefault="0018655E" w:rsidP="0018655E">
            <w:r w:rsidRPr="004D7A46">
              <w:t xml:space="preserve">Select 1 semester credit at the 2000 Level (Numbered 2x48, 2x58, 2x68, 2x78) in one of the following, depending on major </w:t>
            </w:r>
            <w:proofErr w:type="gramStart"/>
            <w:r w:rsidRPr="004D7A46">
              <w:t>instrument</w:t>
            </w:r>
            <w:proofErr w:type="gramEnd"/>
            <w:r w:rsidRPr="004D7A46">
              <w:t>: Strings, Woodwinds, Brass, or Percussion.</w:t>
            </w:r>
          </w:p>
          <w:p w14:paraId="395EBEC7" w14:textId="46506D51" w:rsidR="0018655E" w:rsidRPr="004D7A46" w:rsidRDefault="0018655E" w:rsidP="002F7086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2C9A03A" w14:textId="567EDE81" w:rsidR="0018655E" w:rsidRPr="004D7A46" w:rsidRDefault="0018655E" w:rsidP="00D06504"/>
        </w:tc>
        <w:tc>
          <w:tcPr>
            <w:tcW w:w="810" w:type="dxa"/>
          </w:tcPr>
          <w:p w14:paraId="0C1492F0" w14:textId="5692BD8E" w:rsidR="0018655E" w:rsidRPr="004D7A46" w:rsidRDefault="0018655E" w:rsidP="00D06504"/>
        </w:tc>
        <w:tc>
          <w:tcPr>
            <w:tcW w:w="1800" w:type="dxa"/>
          </w:tcPr>
          <w:p w14:paraId="0C55A7B5" w14:textId="77777777" w:rsidR="0018655E" w:rsidRPr="004D7A46" w:rsidRDefault="0018655E" w:rsidP="00D06504"/>
        </w:tc>
        <w:tc>
          <w:tcPr>
            <w:tcW w:w="1710" w:type="dxa"/>
          </w:tcPr>
          <w:p w14:paraId="4D0F7CCC" w14:textId="77777777" w:rsidR="0018655E" w:rsidRPr="004D7A46" w:rsidRDefault="0018655E" w:rsidP="00D06504"/>
        </w:tc>
      </w:tr>
      <w:tr w:rsidR="0018655E" w:rsidRPr="004D7A46" w14:paraId="222ABA75" w14:textId="77777777" w:rsidTr="002F7086">
        <w:trPr>
          <w:trHeight w:val="444"/>
        </w:trPr>
        <w:tc>
          <w:tcPr>
            <w:tcW w:w="5688" w:type="dxa"/>
          </w:tcPr>
          <w:p w14:paraId="40C887F2" w14:textId="77777777" w:rsidR="00CB3A8B" w:rsidRPr="004D7A46" w:rsidRDefault="00CB3A8B" w:rsidP="00CB3A8B">
            <w:r w:rsidRPr="004D7A46">
              <w:t>Select 1 semester credit at the 3000 Level (Numbered 3x48, 3x58, 3x68, 3x78) in one of the following, depending on major instrument: Strings, Woodwinds, Brass, or Percussion.</w:t>
            </w:r>
          </w:p>
          <w:p w14:paraId="5F328F0C" w14:textId="167EA22E" w:rsidR="0018655E" w:rsidRPr="004D7A46" w:rsidRDefault="0018655E" w:rsidP="002F7086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1A6A8DC" w14:textId="74DDD027" w:rsidR="0018655E" w:rsidRPr="004D7A46" w:rsidRDefault="0018655E" w:rsidP="00D06504"/>
        </w:tc>
        <w:tc>
          <w:tcPr>
            <w:tcW w:w="810" w:type="dxa"/>
          </w:tcPr>
          <w:p w14:paraId="61A8D02B" w14:textId="5C2AE69C" w:rsidR="0018655E" w:rsidRPr="004D7A46" w:rsidRDefault="0018655E" w:rsidP="00D06504"/>
        </w:tc>
        <w:tc>
          <w:tcPr>
            <w:tcW w:w="1800" w:type="dxa"/>
          </w:tcPr>
          <w:p w14:paraId="2446F011" w14:textId="77777777" w:rsidR="0018655E" w:rsidRPr="004D7A46" w:rsidRDefault="0018655E" w:rsidP="00D06504"/>
        </w:tc>
        <w:tc>
          <w:tcPr>
            <w:tcW w:w="1710" w:type="dxa"/>
          </w:tcPr>
          <w:p w14:paraId="50748BF9" w14:textId="77777777" w:rsidR="0018655E" w:rsidRPr="004D7A46" w:rsidRDefault="0018655E" w:rsidP="00D06504"/>
        </w:tc>
      </w:tr>
    </w:tbl>
    <w:p w14:paraId="6C5EADFE" w14:textId="0745E1B0" w:rsidR="00ED5A8A" w:rsidRPr="004D7A46" w:rsidRDefault="00ED5A8A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B928AF" w:rsidRPr="004D7A46" w14:paraId="2387A298" w14:textId="77777777" w:rsidTr="002F7086">
        <w:trPr>
          <w:trHeight w:val="95"/>
        </w:trPr>
        <w:tc>
          <w:tcPr>
            <w:tcW w:w="11088" w:type="dxa"/>
            <w:gridSpan w:val="5"/>
          </w:tcPr>
          <w:p w14:paraId="553E04E5" w14:textId="77777777" w:rsidR="00B928AF" w:rsidRPr="004D7A46" w:rsidRDefault="00B928AF" w:rsidP="002F7086">
            <w:pPr>
              <w:rPr>
                <w:b/>
                <w:i/>
                <w:u w:val="single"/>
              </w:rPr>
            </w:pPr>
            <w:r w:rsidRPr="004D7A46">
              <w:rPr>
                <w:b/>
                <w:i/>
              </w:rPr>
              <w:t xml:space="preserve">VI. Required Instrumental Performing Organizations – </w:t>
            </w:r>
            <w:r w:rsidRPr="004D7A46">
              <w:rPr>
                <w:b/>
                <w:i/>
                <w:u w:val="single"/>
              </w:rPr>
              <w:t>Select 6 credits for the following courses</w:t>
            </w:r>
            <w:r w:rsidR="00584F36" w:rsidRPr="004D7A46">
              <w:rPr>
                <w:b/>
                <w:i/>
              </w:rPr>
              <w:t>.</w:t>
            </w:r>
          </w:p>
          <w:p w14:paraId="028781B5" w14:textId="74725D02" w:rsidR="00584F36" w:rsidRPr="004D7A46" w:rsidRDefault="00584F36" w:rsidP="002F7086">
            <w:pPr>
              <w:rPr>
                <w:b/>
                <w:bCs/>
                <w:i/>
                <w:iCs/>
              </w:rPr>
            </w:pPr>
            <w:r w:rsidRPr="004D7A46">
              <w:rPr>
                <w:b/>
                <w:bCs/>
                <w:i/>
                <w:iCs/>
              </w:rPr>
              <w:t>Note: All music majors are required to participate in a major ensemble every semester they are enrolled. </w:t>
            </w:r>
            <w:r w:rsidRPr="004D7A46">
              <w:rPr>
                <w:b/>
                <w:bCs/>
                <w:i/>
                <w:iCs/>
              </w:rPr>
              <w:br/>
              <w:t xml:space="preserve">MUS 4500 and MUS 4710 are </w:t>
            </w:r>
            <w:proofErr w:type="gramStart"/>
            <w:r w:rsidRPr="004D7A46">
              <w:rPr>
                <w:b/>
                <w:bCs/>
                <w:i/>
                <w:iCs/>
              </w:rPr>
              <w:t>by</w:t>
            </w:r>
            <w:proofErr w:type="gramEnd"/>
            <w:r w:rsidRPr="004D7A46">
              <w:rPr>
                <w:b/>
                <w:bCs/>
                <w:i/>
                <w:iCs/>
              </w:rPr>
              <w:t xml:space="preserve"> audition only. Note: Students must be enrolled in MUS 4700, MUS 4703, </w:t>
            </w:r>
            <w:r w:rsidRPr="004D7A46">
              <w:rPr>
                <w:b/>
                <w:bCs/>
                <w:i/>
                <w:iCs/>
              </w:rPr>
              <w:br/>
              <w:t>MUS 4706, or MUS 4707 for at least one semester. </w:t>
            </w:r>
          </w:p>
        </w:tc>
      </w:tr>
      <w:tr w:rsidR="00B928AF" w:rsidRPr="004D7A46" w14:paraId="6EFACB24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257570A6" w14:textId="77777777" w:rsidR="00B928AF" w:rsidRPr="004D7A46" w:rsidRDefault="00B928AF" w:rsidP="002F7086">
            <w:pPr>
              <w:rPr>
                <w:i/>
                <w:sz w:val="20"/>
                <w:szCs w:val="20"/>
              </w:rPr>
            </w:pPr>
            <w:r w:rsidRPr="004D7A4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56F491A" w14:textId="77777777" w:rsidR="00B928AF" w:rsidRPr="004D7A46" w:rsidRDefault="00B928A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9543826" w14:textId="77777777" w:rsidR="00B928AF" w:rsidRPr="004D7A46" w:rsidRDefault="00B928AF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 xml:space="preserve">Complete this section </w:t>
            </w:r>
            <w:r w:rsidRPr="004D7A46">
              <w:rPr>
                <w:b/>
                <w:bCs/>
                <w:i/>
                <w:sz w:val="20"/>
                <w:szCs w:val="20"/>
              </w:rPr>
              <w:t>ONLY</w:t>
            </w:r>
            <w:r w:rsidRPr="004D7A46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B928AF" w:rsidRPr="004D7A46" w14:paraId="6B21B838" w14:textId="77777777" w:rsidTr="002F7086">
        <w:trPr>
          <w:trHeight w:val="95"/>
        </w:trPr>
        <w:tc>
          <w:tcPr>
            <w:tcW w:w="5688" w:type="dxa"/>
            <w:vMerge/>
          </w:tcPr>
          <w:p w14:paraId="26500CE8" w14:textId="77777777" w:rsidR="00B928AF" w:rsidRPr="004D7A46" w:rsidRDefault="00B928AF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80BD840" w14:textId="77777777" w:rsidR="00B928AF" w:rsidRPr="004D7A46" w:rsidRDefault="00B928A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9740364" w14:textId="77777777" w:rsidR="00B928AF" w:rsidRPr="004D7A46" w:rsidRDefault="00B928A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4D7A46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2B2DBA2" w14:textId="77777777" w:rsidR="00B928AF" w:rsidRPr="004D7A46" w:rsidRDefault="00B928AF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2A0BA8F" w14:textId="77777777" w:rsidR="00B928AF" w:rsidRPr="004D7A46" w:rsidRDefault="00B928AF" w:rsidP="002F7086">
            <w:pPr>
              <w:jc w:val="center"/>
              <w:rPr>
                <w:i/>
                <w:sz w:val="20"/>
                <w:szCs w:val="20"/>
              </w:rPr>
            </w:pPr>
            <w:r w:rsidRPr="004D7A46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928AF" w:rsidRPr="004D7A46" w14:paraId="65AF7689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07A52600" w14:textId="77777777" w:rsidR="00B928AF" w:rsidRPr="004D7A46" w:rsidRDefault="00B928AF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B928AF" w:rsidRPr="004D7A46" w14:paraId="40A03D88" w14:textId="77777777" w:rsidTr="002F7086">
        <w:trPr>
          <w:trHeight w:val="460"/>
        </w:trPr>
        <w:tc>
          <w:tcPr>
            <w:tcW w:w="5688" w:type="dxa"/>
          </w:tcPr>
          <w:p w14:paraId="5715E3A0" w14:textId="60D0F47E" w:rsidR="00B928AF" w:rsidRPr="004D7A46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4500 Bemidji Symphony Orchestra (</w:t>
            </w:r>
            <w:r w:rsidR="0086556A" w:rsidRPr="004D7A46">
              <w:t>0</w:t>
            </w:r>
            <w:r w:rsidRPr="004D7A46">
              <w:t>-2 credits)</w:t>
            </w:r>
          </w:p>
        </w:tc>
        <w:tc>
          <w:tcPr>
            <w:tcW w:w="1080" w:type="dxa"/>
          </w:tcPr>
          <w:p w14:paraId="7DCA5560" w14:textId="77777777" w:rsidR="00B928AF" w:rsidRPr="004D7A46" w:rsidRDefault="00B928AF" w:rsidP="00D06504"/>
        </w:tc>
        <w:tc>
          <w:tcPr>
            <w:tcW w:w="810" w:type="dxa"/>
          </w:tcPr>
          <w:p w14:paraId="563A456D" w14:textId="77777777" w:rsidR="00B928AF" w:rsidRPr="004D7A46" w:rsidRDefault="00B928AF" w:rsidP="00D06504"/>
        </w:tc>
        <w:tc>
          <w:tcPr>
            <w:tcW w:w="1800" w:type="dxa"/>
          </w:tcPr>
          <w:p w14:paraId="148642B0" w14:textId="77777777" w:rsidR="00B928AF" w:rsidRPr="004D7A46" w:rsidRDefault="00B928AF" w:rsidP="00D06504"/>
        </w:tc>
        <w:tc>
          <w:tcPr>
            <w:tcW w:w="1710" w:type="dxa"/>
          </w:tcPr>
          <w:p w14:paraId="7DB9167A" w14:textId="77777777" w:rsidR="00B928AF" w:rsidRPr="004D7A46" w:rsidRDefault="00B928AF" w:rsidP="00D06504"/>
        </w:tc>
      </w:tr>
      <w:tr w:rsidR="00B928AF" w:rsidRPr="004D7A46" w14:paraId="4B8B88F0" w14:textId="77777777" w:rsidTr="002F7086">
        <w:trPr>
          <w:trHeight w:val="460"/>
        </w:trPr>
        <w:tc>
          <w:tcPr>
            <w:tcW w:w="5688" w:type="dxa"/>
          </w:tcPr>
          <w:p w14:paraId="4843C95B" w14:textId="03CB4BBB" w:rsidR="00B928AF" w:rsidRPr="004D7A46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4610 Jazz Band (</w:t>
            </w:r>
            <w:r w:rsidR="0086556A" w:rsidRPr="004D7A46">
              <w:t>0</w:t>
            </w:r>
            <w:r w:rsidRPr="004D7A46">
              <w:t>-2 credits)</w:t>
            </w:r>
          </w:p>
        </w:tc>
        <w:tc>
          <w:tcPr>
            <w:tcW w:w="1080" w:type="dxa"/>
          </w:tcPr>
          <w:p w14:paraId="6B908F02" w14:textId="2B74CD27" w:rsidR="00527717" w:rsidRPr="004D7A46" w:rsidRDefault="00527717" w:rsidP="00D06504"/>
        </w:tc>
        <w:tc>
          <w:tcPr>
            <w:tcW w:w="810" w:type="dxa"/>
          </w:tcPr>
          <w:p w14:paraId="23CB2F99" w14:textId="7DF3FF68" w:rsidR="00527717" w:rsidRPr="004D7A46" w:rsidRDefault="00527717" w:rsidP="00D06504"/>
        </w:tc>
        <w:tc>
          <w:tcPr>
            <w:tcW w:w="1800" w:type="dxa"/>
          </w:tcPr>
          <w:p w14:paraId="44EDBB67" w14:textId="77777777" w:rsidR="00B928AF" w:rsidRPr="004D7A46" w:rsidRDefault="00B928AF" w:rsidP="00D06504"/>
        </w:tc>
        <w:tc>
          <w:tcPr>
            <w:tcW w:w="1710" w:type="dxa"/>
          </w:tcPr>
          <w:p w14:paraId="6F3B2872" w14:textId="77777777" w:rsidR="00B928AF" w:rsidRPr="004D7A46" w:rsidRDefault="00B928AF" w:rsidP="00D06504"/>
        </w:tc>
      </w:tr>
      <w:tr w:rsidR="00B928AF" w:rsidRPr="004D7A46" w14:paraId="49016BF1" w14:textId="77777777" w:rsidTr="002F7086">
        <w:trPr>
          <w:trHeight w:val="460"/>
        </w:trPr>
        <w:tc>
          <w:tcPr>
            <w:tcW w:w="5688" w:type="dxa"/>
          </w:tcPr>
          <w:p w14:paraId="27656941" w14:textId="7A6F67E1" w:rsidR="00B928AF" w:rsidRPr="004D7A46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4700 Instrumental Ensembles (</w:t>
            </w:r>
            <w:r w:rsidR="0086556A" w:rsidRPr="004D7A46">
              <w:t>0-2</w:t>
            </w:r>
            <w:r w:rsidRPr="004D7A46">
              <w:t xml:space="preserve"> credit</w:t>
            </w:r>
            <w:r w:rsidR="0086556A" w:rsidRPr="004D7A46">
              <w:t>s</w:t>
            </w:r>
            <w:r w:rsidRPr="004D7A46">
              <w:t>)</w:t>
            </w:r>
          </w:p>
        </w:tc>
        <w:tc>
          <w:tcPr>
            <w:tcW w:w="1080" w:type="dxa"/>
          </w:tcPr>
          <w:p w14:paraId="7883B448" w14:textId="77777777" w:rsidR="00B928AF" w:rsidRPr="004D7A46" w:rsidRDefault="00B928AF" w:rsidP="00D06504"/>
        </w:tc>
        <w:tc>
          <w:tcPr>
            <w:tcW w:w="810" w:type="dxa"/>
          </w:tcPr>
          <w:p w14:paraId="6FA82DE8" w14:textId="77777777" w:rsidR="00B928AF" w:rsidRPr="004D7A46" w:rsidRDefault="00B928AF" w:rsidP="00D06504"/>
        </w:tc>
        <w:tc>
          <w:tcPr>
            <w:tcW w:w="1800" w:type="dxa"/>
          </w:tcPr>
          <w:p w14:paraId="21F611F2" w14:textId="77777777" w:rsidR="00B928AF" w:rsidRPr="004D7A46" w:rsidRDefault="00B928AF" w:rsidP="00D06504"/>
        </w:tc>
        <w:tc>
          <w:tcPr>
            <w:tcW w:w="1710" w:type="dxa"/>
          </w:tcPr>
          <w:p w14:paraId="781B43B5" w14:textId="77777777" w:rsidR="00B928AF" w:rsidRPr="004D7A46" w:rsidRDefault="00B928AF" w:rsidP="00D06504"/>
        </w:tc>
      </w:tr>
      <w:tr w:rsidR="00B928AF" w:rsidRPr="004D7A46" w14:paraId="50B22AEB" w14:textId="77777777" w:rsidTr="002F7086">
        <w:trPr>
          <w:trHeight w:val="460"/>
        </w:trPr>
        <w:tc>
          <w:tcPr>
            <w:tcW w:w="5688" w:type="dxa"/>
          </w:tcPr>
          <w:p w14:paraId="4960DF6D" w14:textId="75E4F988" w:rsidR="00B928AF" w:rsidRPr="004D7A46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 w:rsidRPr="004D7A46">
              <w:t>MUS 4710 Wind Ensemble (</w:t>
            </w:r>
            <w:r w:rsidR="0086556A" w:rsidRPr="004D7A46">
              <w:t>0</w:t>
            </w:r>
            <w:r w:rsidRPr="004D7A46">
              <w:t>-2 credits)</w:t>
            </w:r>
          </w:p>
        </w:tc>
        <w:tc>
          <w:tcPr>
            <w:tcW w:w="1080" w:type="dxa"/>
          </w:tcPr>
          <w:p w14:paraId="24683848" w14:textId="0AFF4A8A" w:rsidR="00527717" w:rsidRPr="004D7A46" w:rsidRDefault="00527717" w:rsidP="00D06504"/>
        </w:tc>
        <w:tc>
          <w:tcPr>
            <w:tcW w:w="810" w:type="dxa"/>
          </w:tcPr>
          <w:p w14:paraId="4D43FA45" w14:textId="27CBE7AF" w:rsidR="00527717" w:rsidRPr="004D7A46" w:rsidRDefault="00527717" w:rsidP="00D06504"/>
        </w:tc>
        <w:tc>
          <w:tcPr>
            <w:tcW w:w="1800" w:type="dxa"/>
          </w:tcPr>
          <w:p w14:paraId="43E51A48" w14:textId="77777777" w:rsidR="00B928AF" w:rsidRPr="004D7A46" w:rsidRDefault="00B928AF" w:rsidP="00D06504"/>
        </w:tc>
        <w:tc>
          <w:tcPr>
            <w:tcW w:w="1710" w:type="dxa"/>
          </w:tcPr>
          <w:p w14:paraId="472E279A" w14:textId="77777777" w:rsidR="00B928AF" w:rsidRPr="004D7A46" w:rsidRDefault="00B928AF" w:rsidP="00D06504"/>
        </w:tc>
      </w:tr>
      <w:tr w:rsidR="0086556A" w:rsidRPr="004D7A46" w14:paraId="0EEEB63E" w14:textId="77777777" w:rsidTr="002F7086">
        <w:trPr>
          <w:trHeight w:val="460"/>
        </w:trPr>
        <w:tc>
          <w:tcPr>
            <w:tcW w:w="5688" w:type="dxa"/>
          </w:tcPr>
          <w:p w14:paraId="7968ADB1" w14:textId="29BAE987" w:rsidR="0086556A" w:rsidRPr="004D7A46" w:rsidRDefault="0086556A" w:rsidP="00B928AF">
            <w:pPr>
              <w:spacing w:line="360" w:lineRule="auto"/>
            </w:pPr>
            <w:r w:rsidRPr="004D7A46">
              <w:t>MUS 4740 Bemidji Chamber Orchestra (0-2 credits)</w:t>
            </w:r>
          </w:p>
        </w:tc>
        <w:tc>
          <w:tcPr>
            <w:tcW w:w="1080" w:type="dxa"/>
          </w:tcPr>
          <w:p w14:paraId="3FDC6353" w14:textId="77777777" w:rsidR="0086556A" w:rsidRPr="004D7A46" w:rsidRDefault="0086556A" w:rsidP="00D06504"/>
        </w:tc>
        <w:tc>
          <w:tcPr>
            <w:tcW w:w="810" w:type="dxa"/>
          </w:tcPr>
          <w:p w14:paraId="04DB4318" w14:textId="77777777" w:rsidR="0086556A" w:rsidRPr="004D7A46" w:rsidRDefault="0086556A" w:rsidP="00D06504"/>
        </w:tc>
        <w:tc>
          <w:tcPr>
            <w:tcW w:w="1800" w:type="dxa"/>
          </w:tcPr>
          <w:p w14:paraId="6AA99E52" w14:textId="77777777" w:rsidR="0086556A" w:rsidRPr="004D7A46" w:rsidRDefault="0086556A" w:rsidP="00D06504"/>
        </w:tc>
        <w:tc>
          <w:tcPr>
            <w:tcW w:w="1710" w:type="dxa"/>
          </w:tcPr>
          <w:p w14:paraId="082BAF3F" w14:textId="77777777" w:rsidR="0086556A" w:rsidRPr="004D7A46" w:rsidRDefault="0086556A" w:rsidP="00D06504"/>
        </w:tc>
      </w:tr>
    </w:tbl>
    <w:p w14:paraId="75BFA75E" w14:textId="77777777" w:rsidR="00A32092" w:rsidRPr="004D7A46" w:rsidRDefault="00A32092" w:rsidP="00A32092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A32092" w:rsidRPr="004D7A46" w14:paraId="04E0611A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5484C758" w14:textId="77777777" w:rsidR="00A32092" w:rsidRPr="004D7A46" w:rsidRDefault="00A32092" w:rsidP="002F7086">
            <w:r w:rsidRPr="004D7A46"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A32092" w:rsidRPr="004D7A46" w14:paraId="3F20CC78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EF9C5AA" w14:textId="77777777" w:rsidR="00A32092" w:rsidRPr="004D7A46" w:rsidRDefault="00A32092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A32092" w:rsidRPr="004D7A46" w14:paraId="3487594C" w14:textId="77777777" w:rsidTr="002F7086">
        <w:trPr>
          <w:trHeight w:val="422"/>
        </w:trPr>
        <w:tc>
          <w:tcPr>
            <w:tcW w:w="11088" w:type="dxa"/>
          </w:tcPr>
          <w:p w14:paraId="0602CD37" w14:textId="77777777" w:rsidR="00A32092" w:rsidRPr="004D7A46" w:rsidRDefault="00A32092" w:rsidP="002F7086">
            <w:pPr>
              <w:spacing w:line="360" w:lineRule="auto"/>
            </w:pPr>
          </w:p>
        </w:tc>
      </w:tr>
    </w:tbl>
    <w:p w14:paraId="477999CB" w14:textId="77777777" w:rsidR="00A32092" w:rsidRPr="004D7A46" w:rsidRDefault="00A32092" w:rsidP="00A32092">
      <w:pPr>
        <w:spacing w:line="360" w:lineRule="auto"/>
      </w:pPr>
    </w:p>
    <w:p w14:paraId="1F0DCAC7" w14:textId="77777777" w:rsidR="00A32092" w:rsidRPr="004D7A46" w:rsidRDefault="00A32092" w:rsidP="00A32092">
      <w:pPr>
        <w:spacing w:line="360" w:lineRule="auto"/>
        <w:rPr>
          <w:b/>
          <w:bCs/>
          <w:i/>
        </w:rPr>
      </w:pPr>
      <w:r w:rsidRPr="004D7A46">
        <w:rPr>
          <w:b/>
          <w:bCs/>
          <w:i/>
        </w:rPr>
        <w:t>*Please note: If you are using a course from another school, BSU will need official transcripts on file for all relevant institutions.</w:t>
      </w:r>
    </w:p>
    <w:p w14:paraId="6F28F973" w14:textId="77777777" w:rsidR="00A32092" w:rsidRPr="004D7A46" w:rsidRDefault="00A32092" w:rsidP="00A32092">
      <w:pPr>
        <w:spacing w:line="360" w:lineRule="auto"/>
        <w:rPr>
          <w:b/>
          <w:bCs/>
          <w:i/>
        </w:rPr>
      </w:pPr>
    </w:p>
    <w:p w14:paraId="41A27127" w14:textId="579C76F1" w:rsidR="00CB3A8B" w:rsidRPr="002F249E" w:rsidRDefault="00A32092" w:rsidP="002F249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050"/>
        </w:tabs>
        <w:spacing w:line="360" w:lineRule="auto"/>
        <w:rPr>
          <w:b/>
          <w:bCs/>
          <w:i/>
        </w:rPr>
      </w:pPr>
      <w:r w:rsidRPr="004D7A46">
        <w:rPr>
          <w:b/>
          <w:bCs/>
          <w:i/>
        </w:rPr>
        <w:t xml:space="preserve">Final Plan </w:t>
      </w:r>
      <w:proofErr w:type="gramStart"/>
      <w:r w:rsidRPr="004D7A46">
        <w:rPr>
          <w:b/>
          <w:bCs/>
          <w:i/>
        </w:rPr>
        <w:t>of</w:t>
      </w:r>
      <w:proofErr w:type="gramEnd"/>
      <w:r w:rsidRPr="004D7A46">
        <w:rPr>
          <w:b/>
          <w:bCs/>
          <w:i/>
        </w:rPr>
        <w:t xml:space="preserve"> Study Approved by Certification Officer:</w:t>
      </w:r>
      <w:r w:rsidRPr="004D7A46">
        <w:rPr>
          <w:b/>
          <w:bCs/>
          <w:i/>
        </w:rPr>
        <w:tab/>
      </w:r>
      <w:r w:rsidRPr="004D7A46">
        <w:rPr>
          <w:b/>
          <w:bCs/>
          <w:i/>
        </w:rPr>
        <w:tab/>
      </w:r>
      <w:r w:rsidRPr="004D7A46">
        <w:rPr>
          <w:b/>
          <w:bCs/>
          <w:i/>
        </w:rPr>
        <w:tab/>
      </w:r>
      <w:r w:rsidRPr="004D7A46">
        <w:rPr>
          <w:b/>
          <w:bCs/>
          <w:i/>
        </w:rPr>
        <w:tab/>
      </w:r>
      <w:r w:rsidRPr="004D7A46">
        <w:rPr>
          <w:b/>
          <w:bCs/>
          <w:i/>
        </w:rPr>
        <w:tab/>
        <w:t>Date:</w:t>
      </w:r>
      <w:r w:rsidR="002F249E">
        <w:rPr>
          <w:b/>
          <w:bCs/>
          <w:i/>
        </w:rPr>
        <w:tab/>
      </w:r>
    </w:p>
    <w:sectPr w:rsidR="00CB3A8B" w:rsidRPr="002F249E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3D0196" w14:textId="77777777" w:rsidR="001D665E" w:rsidRDefault="001D665E">
      <w:r>
        <w:separator/>
      </w:r>
    </w:p>
  </w:endnote>
  <w:endnote w:type="continuationSeparator" w:id="0">
    <w:p w14:paraId="7226F146" w14:textId="77777777" w:rsidR="001D665E" w:rsidRDefault="001D6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EF521" w14:textId="11D130F1" w:rsidR="0086556A" w:rsidRPr="00A32092" w:rsidRDefault="00A32092" w:rsidP="0086556A">
    <w:pPr>
      <w:pStyle w:val="Footer"/>
      <w:jc w:val="right"/>
      <w:rPr>
        <w:i/>
        <w:sz w:val="20"/>
        <w:szCs w:val="20"/>
      </w:rPr>
    </w:pPr>
    <w:r w:rsidRPr="00A32092">
      <w:rPr>
        <w:i/>
        <w:sz w:val="20"/>
        <w:szCs w:val="20"/>
      </w:rPr>
      <w:t>Template Updated</w:t>
    </w:r>
    <w:r w:rsidR="002F249E">
      <w:rPr>
        <w:i/>
        <w:sz w:val="20"/>
        <w:szCs w:val="20"/>
      </w:rPr>
      <w:t xml:space="preserve"> </w:t>
    </w:r>
    <w:r w:rsidR="00A90307">
      <w:rPr>
        <w:i/>
        <w:sz w:val="20"/>
        <w:szCs w:val="20"/>
      </w:rPr>
      <w:t>06/22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11BDD" w14:textId="77777777" w:rsidR="001D665E" w:rsidRDefault="001D665E">
      <w:r>
        <w:separator/>
      </w:r>
    </w:p>
  </w:footnote>
  <w:footnote w:type="continuationSeparator" w:id="0">
    <w:p w14:paraId="239DA819" w14:textId="77777777" w:rsidR="001D665E" w:rsidRDefault="001D66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bIwsrAwMDa0sDRS0lEKTi0uzszPAykwrgUA45S2rCwAAAA="/>
  </w:docVars>
  <w:rsids>
    <w:rsidRoot w:val="0093639A"/>
    <w:rsid w:val="00080B97"/>
    <w:rsid w:val="000E6D63"/>
    <w:rsid w:val="0013247C"/>
    <w:rsid w:val="00153086"/>
    <w:rsid w:val="001532BA"/>
    <w:rsid w:val="00165CAA"/>
    <w:rsid w:val="0018655E"/>
    <w:rsid w:val="0019164E"/>
    <w:rsid w:val="001920C0"/>
    <w:rsid w:val="001A7CCF"/>
    <w:rsid w:val="001C4808"/>
    <w:rsid w:val="001D131C"/>
    <w:rsid w:val="001D2102"/>
    <w:rsid w:val="001D665E"/>
    <w:rsid w:val="00205042"/>
    <w:rsid w:val="00231274"/>
    <w:rsid w:val="0025660E"/>
    <w:rsid w:val="00256C28"/>
    <w:rsid w:val="002630CA"/>
    <w:rsid w:val="00271D36"/>
    <w:rsid w:val="00284CFF"/>
    <w:rsid w:val="002A6EC0"/>
    <w:rsid w:val="002E22B0"/>
    <w:rsid w:val="002F249E"/>
    <w:rsid w:val="00314CC2"/>
    <w:rsid w:val="003258F8"/>
    <w:rsid w:val="00347141"/>
    <w:rsid w:val="00356310"/>
    <w:rsid w:val="003704E3"/>
    <w:rsid w:val="003A1C3E"/>
    <w:rsid w:val="003A2198"/>
    <w:rsid w:val="003B654E"/>
    <w:rsid w:val="003C65BC"/>
    <w:rsid w:val="003D3AFE"/>
    <w:rsid w:val="00416D49"/>
    <w:rsid w:val="004203AF"/>
    <w:rsid w:val="00450AFF"/>
    <w:rsid w:val="0045576E"/>
    <w:rsid w:val="00462A86"/>
    <w:rsid w:val="00474A76"/>
    <w:rsid w:val="00475B41"/>
    <w:rsid w:val="004C49C3"/>
    <w:rsid w:val="004D7A46"/>
    <w:rsid w:val="004E6C70"/>
    <w:rsid w:val="0052019B"/>
    <w:rsid w:val="00527717"/>
    <w:rsid w:val="00532C85"/>
    <w:rsid w:val="00552F5A"/>
    <w:rsid w:val="00553D5C"/>
    <w:rsid w:val="0057729C"/>
    <w:rsid w:val="00584F36"/>
    <w:rsid w:val="00587A12"/>
    <w:rsid w:val="00595579"/>
    <w:rsid w:val="005F7064"/>
    <w:rsid w:val="00614120"/>
    <w:rsid w:val="006368C8"/>
    <w:rsid w:val="00662F01"/>
    <w:rsid w:val="00676E8F"/>
    <w:rsid w:val="006B2507"/>
    <w:rsid w:val="006D473E"/>
    <w:rsid w:val="006D61A8"/>
    <w:rsid w:val="006F3A9B"/>
    <w:rsid w:val="007153D2"/>
    <w:rsid w:val="00726A11"/>
    <w:rsid w:val="00742B57"/>
    <w:rsid w:val="007567C2"/>
    <w:rsid w:val="0076056C"/>
    <w:rsid w:val="007823CA"/>
    <w:rsid w:val="007A48C9"/>
    <w:rsid w:val="007B7459"/>
    <w:rsid w:val="007C0922"/>
    <w:rsid w:val="0080282F"/>
    <w:rsid w:val="0082769D"/>
    <w:rsid w:val="00836310"/>
    <w:rsid w:val="00840359"/>
    <w:rsid w:val="00854916"/>
    <w:rsid w:val="0086556A"/>
    <w:rsid w:val="00875F7F"/>
    <w:rsid w:val="00895AEB"/>
    <w:rsid w:val="008E2EAA"/>
    <w:rsid w:val="00900E78"/>
    <w:rsid w:val="0092286C"/>
    <w:rsid w:val="009235E9"/>
    <w:rsid w:val="00932E96"/>
    <w:rsid w:val="0093639A"/>
    <w:rsid w:val="00975899"/>
    <w:rsid w:val="00980F8F"/>
    <w:rsid w:val="00992697"/>
    <w:rsid w:val="009B5F55"/>
    <w:rsid w:val="009B735F"/>
    <w:rsid w:val="009E5B45"/>
    <w:rsid w:val="009E6505"/>
    <w:rsid w:val="009F5BCB"/>
    <w:rsid w:val="00A32092"/>
    <w:rsid w:val="00A35B7A"/>
    <w:rsid w:val="00A3608A"/>
    <w:rsid w:val="00A81BE2"/>
    <w:rsid w:val="00A86FCE"/>
    <w:rsid w:val="00A90307"/>
    <w:rsid w:val="00AB560C"/>
    <w:rsid w:val="00B05DD1"/>
    <w:rsid w:val="00B15C66"/>
    <w:rsid w:val="00B22E94"/>
    <w:rsid w:val="00B25E44"/>
    <w:rsid w:val="00B41CE0"/>
    <w:rsid w:val="00B52008"/>
    <w:rsid w:val="00B639ED"/>
    <w:rsid w:val="00B647B4"/>
    <w:rsid w:val="00B76833"/>
    <w:rsid w:val="00B90DCC"/>
    <w:rsid w:val="00B928AF"/>
    <w:rsid w:val="00BA1365"/>
    <w:rsid w:val="00BA2777"/>
    <w:rsid w:val="00CB2AE4"/>
    <w:rsid w:val="00CB3A8B"/>
    <w:rsid w:val="00CC4160"/>
    <w:rsid w:val="00D06504"/>
    <w:rsid w:val="00D33C26"/>
    <w:rsid w:val="00D93EA7"/>
    <w:rsid w:val="00DA6148"/>
    <w:rsid w:val="00DC49F9"/>
    <w:rsid w:val="00DD4BF6"/>
    <w:rsid w:val="00E00D8A"/>
    <w:rsid w:val="00E034B1"/>
    <w:rsid w:val="00E03E45"/>
    <w:rsid w:val="00E24DEA"/>
    <w:rsid w:val="00E45481"/>
    <w:rsid w:val="00E54D7F"/>
    <w:rsid w:val="00EC10FA"/>
    <w:rsid w:val="00ED5A8A"/>
    <w:rsid w:val="00EF4614"/>
    <w:rsid w:val="00F044CC"/>
    <w:rsid w:val="00F32F03"/>
    <w:rsid w:val="00F6150C"/>
    <w:rsid w:val="00F66461"/>
    <w:rsid w:val="00F74040"/>
    <w:rsid w:val="00F75757"/>
    <w:rsid w:val="00FB2CA2"/>
    <w:rsid w:val="00FC0159"/>
    <w:rsid w:val="00FD7BA1"/>
    <w:rsid w:val="00FD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5FCB1A5C-4870-4E9B-99B9-986888B0C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8A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9B63E3B-6A74-46BF-BA59-81BA35C32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804</Words>
  <Characters>458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38</cp:revision>
  <cp:lastPrinted>2013-10-29T13:08:00Z</cp:lastPrinted>
  <dcterms:created xsi:type="dcterms:W3CDTF">2023-03-09T20:03:00Z</dcterms:created>
  <dcterms:modified xsi:type="dcterms:W3CDTF">2026-06-22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0220ec2773f27c3e9531731a7ba982acf1920865fa0263739275af426c5e90</vt:lpwstr>
  </property>
</Properties>
</file>